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B1232" w:rsidRPr="00220AE4" w:rsidRDefault="008B1232" w:rsidP="008B1232">
      <w:pPr>
        <w:rPr>
          <w:b/>
          <w:u w:val="single"/>
        </w:rPr>
      </w:pPr>
      <w:r w:rsidRPr="00220AE4">
        <w:rPr>
          <w:b/>
          <w:u w:val="single"/>
        </w:rPr>
        <w:t>Set-1</w:t>
      </w:r>
    </w:p>
    <w:p w:rsidR="008B1232" w:rsidRPr="00D43125" w:rsidRDefault="008B1232" w:rsidP="008B1232">
      <w:r w:rsidRPr="00D43125">
        <w:t>Write the php code for the following queries:</w:t>
      </w:r>
    </w:p>
    <w:p w:rsidR="008B1232" w:rsidRPr="00D43125" w:rsidRDefault="008B1232" w:rsidP="008B1232"/>
    <w:p w:rsidR="008B1232" w:rsidRPr="00D43125" w:rsidRDefault="008B1232" w:rsidP="008B1232">
      <w:pPr>
        <w:pStyle w:val="ListParagraph"/>
        <w:numPr>
          <w:ilvl w:val="0"/>
          <w:numId w:val="1"/>
        </w:numPr>
        <w:sectPr w:rsidR="008B1232" w:rsidRPr="00D43125" w:rsidSect="00144A5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D43125">
        <w:t>Create the following tables with six records in each table.</w:t>
      </w:r>
    </w:p>
    <w:p w:rsidR="008B1232" w:rsidRPr="00D43125" w:rsidRDefault="008B1232" w:rsidP="008B1232">
      <w:r w:rsidRPr="00D43125">
        <w:lastRenderedPageBreak/>
        <w:t>User table</w:t>
      </w:r>
    </w:p>
    <w:p w:rsidR="008B1232" w:rsidRPr="00D43125" w:rsidRDefault="008B1232" w:rsidP="008B1232">
      <w:r w:rsidRPr="00D43125">
        <w:lastRenderedPageBreak/>
        <w:t>Department table</w:t>
      </w:r>
    </w:p>
    <w:p w:rsidR="008B1232" w:rsidRPr="00D43125" w:rsidRDefault="008B1232" w:rsidP="008B1232">
      <w:pPr>
        <w:sectPr w:rsidR="008B1232" w:rsidRPr="00D43125" w:rsidSect="008B1232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tbl>
      <w:tblPr>
        <w:tblStyle w:val="TableGrid"/>
        <w:tblW w:w="0" w:type="auto"/>
        <w:tblLook w:val="04A0"/>
      </w:tblPr>
      <w:tblGrid>
        <w:gridCol w:w="1098"/>
        <w:gridCol w:w="1530"/>
        <w:gridCol w:w="1350"/>
      </w:tblGrid>
      <w:tr w:rsidR="008B1232" w:rsidRPr="00D43125" w:rsidTr="008B1232">
        <w:tc>
          <w:tcPr>
            <w:tcW w:w="1098" w:type="dxa"/>
          </w:tcPr>
          <w:p w:rsidR="008B1232" w:rsidRPr="00D43125" w:rsidRDefault="008B1232" w:rsidP="002C5365">
            <w:pPr>
              <w:jc w:val="center"/>
            </w:pPr>
            <w:r w:rsidRPr="00D43125">
              <w:lastRenderedPageBreak/>
              <w:t>User id</w:t>
            </w:r>
          </w:p>
        </w:tc>
        <w:tc>
          <w:tcPr>
            <w:tcW w:w="1530" w:type="dxa"/>
          </w:tcPr>
          <w:p w:rsidR="008B1232" w:rsidRPr="00D43125" w:rsidRDefault="008B1232" w:rsidP="002C5365">
            <w:pPr>
              <w:jc w:val="center"/>
            </w:pPr>
            <w:r w:rsidRPr="00D43125">
              <w:t>User name</w:t>
            </w:r>
          </w:p>
        </w:tc>
        <w:tc>
          <w:tcPr>
            <w:tcW w:w="1350" w:type="dxa"/>
          </w:tcPr>
          <w:p w:rsidR="008B1232" w:rsidRPr="00D43125" w:rsidRDefault="008B1232" w:rsidP="002C5365">
            <w:pPr>
              <w:jc w:val="center"/>
            </w:pPr>
            <w:r w:rsidRPr="00D43125">
              <w:t>Password</w:t>
            </w:r>
          </w:p>
        </w:tc>
      </w:tr>
      <w:tr w:rsidR="008B1232" w:rsidRPr="00D43125" w:rsidTr="008B1232">
        <w:tc>
          <w:tcPr>
            <w:tcW w:w="1098" w:type="dxa"/>
          </w:tcPr>
          <w:p w:rsidR="008B1232" w:rsidRPr="00D43125" w:rsidRDefault="008B1232" w:rsidP="002C5365">
            <w:r w:rsidRPr="00D43125">
              <w:t xml:space="preserve"> 1</w:t>
            </w:r>
          </w:p>
        </w:tc>
        <w:tc>
          <w:tcPr>
            <w:tcW w:w="1530" w:type="dxa"/>
          </w:tcPr>
          <w:p w:rsidR="008B1232" w:rsidRPr="00D43125" w:rsidRDefault="008B1232" w:rsidP="002C5365">
            <w:proofErr w:type="spellStart"/>
            <w:r w:rsidRPr="00D43125">
              <w:t>abc</w:t>
            </w:r>
            <w:proofErr w:type="spellEnd"/>
          </w:p>
        </w:tc>
        <w:tc>
          <w:tcPr>
            <w:tcW w:w="1350" w:type="dxa"/>
          </w:tcPr>
          <w:p w:rsidR="008B1232" w:rsidRPr="00D43125" w:rsidRDefault="008B1232" w:rsidP="002C5365">
            <w:r w:rsidRPr="00D43125">
              <w:t>abc@123</w:t>
            </w:r>
          </w:p>
        </w:tc>
      </w:tr>
      <w:tr w:rsidR="008B1232" w:rsidRPr="00D43125" w:rsidTr="008B1232">
        <w:tc>
          <w:tcPr>
            <w:tcW w:w="1098" w:type="dxa"/>
          </w:tcPr>
          <w:p w:rsidR="008B1232" w:rsidRPr="00D43125" w:rsidRDefault="008B1232" w:rsidP="002C5365">
            <w:r w:rsidRPr="00D43125">
              <w:t>2</w:t>
            </w:r>
          </w:p>
        </w:tc>
        <w:tc>
          <w:tcPr>
            <w:tcW w:w="1530" w:type="dxa"/>
          </w:tcPr>
          <w:p w:rsidR="008B1232" w:rsidRPr="00D43125" w:rsidRDefault="008B1232" w:rsidP="002C5365">
            <w:proofErr w:type="spellStart"/>
            <w:r w:rsidRPr="00D43125">
              <w:t>bcd</w:t>
            </w:r>
            <w:proofErr w:type="spellEnd"/>
          </w:p>
        </w:tc>
        <w:tc>
          <w:tcPr>
            <w:tcW w:w="1350" w:type="dxa"/>
          </w:tcPr>
          <w:p w:rsidR="008B1232" w:rsidRPr="00D43125" w:rsidRDefault="008B1232" w:rsidP="002C5365">
            <w:r w:rsidRPr="00D43125">
              <w:t>bcd@123</w:t>
            </w:r>
          </w:p>
        </w:tc>
      </w:tr>
      <w:tr w:rsidR="008B1232" w:rsidRPr="00D43125" w:rsidTr="008B1232">
        <w:tc>
          <w:tcPr>
            <w:tcW w:w="1098" w:type="dxa"/>
          </w:tcPr>
          <w:p w:rsidR="008B1232" w:rsidRPr="00D43125" w:rsidRDefault="008B1232" w:rsidP="002C5365">
            <w:r w:rsidRPr="00D43125">
              <w:t>3</w:t>
            </w:r>
          </w:p>
        </w:tc>
        <w:tc>
          <w:tcPr>
            <w:tcW w:w="1530" w:type="dxa"/>
          </w:tcPr>
          <w:p w:rsidR="008B1232" w:rsidRPr="00D43125" w:rsidRDefault="008B1232" w:rsidP="002C5365">
            <w:proofErr w:type="spellStart"/>
            <w:r w:rsidRPr="00D43125">
              <w:t>cde</w:t>
            </w:r>
            <w:proofErr w:type="spellEnd"/>
          </w:p>
        </w:tc>
        <w:tc>
          <w:tcPr>
            <w:tcW w:w="1350" w:type="dxa"/>
          </w:tcPr>
          <w:p w:rsidR="008B1232" w:rsidRPr="00D43125" w:rsidRDefault="008B1232" w:rsidP="002C5365">
            <w:r w:rsidRPr="00D43125">
              <w:t>bcd@123</w:t>
            </w:r>
          </w:p>
        </w:tc>
      </w:tr>
      <w:tr w:rsidR="008B1232" w:rsidRPr="00D43125" w:rsidTr="008B1232">
        <w:tc>
          <w:tcPr>
            <w:tcW w:w="1098" w:type="dxa"/>
          </w:tcPr>
          <w:p w:rsidR="008B1232" w:rsidRPr="00D43125" w:rsidRDefault="008B1232" w:rsidP="002C5365">
            <w:r w:rsidRPr="00D43125">
              <w:t>4</w:t>
            </w:r>
          </w:p>
        </w:tc>
        <w:tc>
          <w:tcPr>
            <w:tcW w:w="1530" w:type="dxa"/>
          </w:tcPr>
          <w:p w:rsidR="008B1232" w:rsidRPr="00D43125" w:rsidRDefault="008B1232" w:rsidP="002C5365">
            <w:r w:rsidRPr="00D43125">
              <w:t>def</w:t>
            </w:r>
          </w:p>
        </w:tc>
        <w:tc>
          <w:tcPr>
            <w:tcW w:w="1350" w:type="dxa"/>
          </w:tcPr>
          <w:p w:rsidR="008B1232" w:rsidRPr="00D43125" w:rsidRDefault="008B1232" w:rsidP="002C5365">
            <w:r w:rsidRPr="00D43125">
              <w:t>def@123</w:t>
            </w:r>
          </w:p>
        </w:tc>
      </w:tr>
      <w:tr w:rsidR="008B1232" w:rsidRPr="00D43125" w:rsidTr="008B1232">
        <w:tc>
          <w:tcPr>
            <w:tcW w:w="1098" w:type="dxa"/>
          </w:tcPr>
          <w:p w:rsidR="008B1232" w:rsidRPr="00D43125" w:rsidRDefault="008B1232" w:rsidP="002C5365">
            <w:r w:rsidRPr="00D43125">
              <w:t>5</w:t>
            </w:r>
          </w:p>
        </w:tc>
        <w:tc>
          <w:tcPr>
            <w:tcW w:w="1530" w:type="dxa"/>
          </w:tcPr>
          <w:p w:rsidR="008B1232" w:rsidRPr="00D43125" w:rsidRDefault="008B1232" w:rsidP="002C5365">
            <w:proofErr w:type="spellStart"/>
            <w:r w:rsidRPr="00D43125">
              <w:t>efg</w:t>
            </w:r>
            <w:proofErr w:type="spellEnd"/>
          </w:p>
        </w:tc>
        <w:tc>
          <w:tcPr>
            <w:tcW w:w="1350" w:type="dxa"/>
          </w:tcPr>
          <w:p w:rsidR="008B1232" w:rsidRPr="00D43125" w:rsidRDefault="008B1232" w:rsidP="002C5365">
            <w:r w:rsidRPr="00D43125">
              <w:t>efg@123</w:t>
            </w:r>
          </w:p>
        </w:tc>
      </w:tr>
      <w:tr w:rsidR="008B1232" w:rsidRPr="00D43125" w:rsidTr="008B1232">
        <w:tc>
          <w:tcPr>
            <w:tcW w:w="1098" w:type="dxa"/>
          </w:tcPr>
          <w:p w:rsidR="008B1232" w:rsidRPr="00D43125" w:rsidRDefault="008B1232" w:rsidP="002C5365">
            <w:r w:rsidRPr="00D43125">
              <w:t>6</w:t>
            </w:r>
          </w:p>
        </w:tc>
        <w:tc>
          <w:tcPr>
            <w:tcW w:w="1530" w:type="dxa"/>
          </w:tcPr>
          <w:p w:rsidR="008B1232" w:rsidRPr="00D43125" w:rsidRDefault="008B1232" w:rsidP="002C5365">
            <w:proofErr w:type="spellStart"/>
            <w:r w:rsidRPr="00D43125">
              <w:t>aef</w:t>
            </w:r>
            <w:proofErr w:type="spellEnd"/>
          </w:p>
        </w:tc>
        <w:tc>
          <w:tcPr>
            <w:tcW w:w="1350" w:type="dxa"/>
          </w:tcPr>
          <w:p w:rsidR="008B1232" w:rsidRPr="00D43125" w:rsidRDefault="008B1232" w:rsidP="002C5365">
            <w:r w:rsidRPr="00D43125">
              <w:t>aef@123</w:t>
            </w:r>
          </w:p>
        </w:tc>
      </w:tr>
    </w:tbl>
    <w:p w:rsidR="008B1232" w:rsidRPr="00D43125" w:rsidRDefault="008B1232" w:rsidP="008B1232"/>
    <w:tbl>
      <w:tblPr>
        <w:tblStyle w:val="TableGrid"/>
        <w:tblW w:w="5217" w:type="dxa"/>
        <w:tblLook w:val="04A0"/>
      </w:tblPr>
      <w:tblGrid>
        <w:gridCol w:w="918"/>
        <w:gridCol w:w="1980"/>
        <w:gridCol w:w="1472"/>
        <w:gridCol w:w="847"/>
      </w:tblGrid>
      <w:tr w:rsidR="008B1232" w:rsidRPr="00D43125" w:rsidTr="008B1232">
        <w:tc>
          <w:tcPr>
            <w:tcW w:w="918" w:type="dxa"/>
          </w:tcPr>
          <w:p w:rsidR="008B1232" w:rsidRPr="00D43125" w:rsidRDefault="008B1232" w:rsidP="002C5365">
            <w:pPr>
              <w:jc w:val="center"/>
            </w:pPr>
            <w:r w:rsidRPr="00D43125">
              <w:lastRenderedPageBreak/>
              <w:t>User id</w:t>
            </w:r>
          </w:p>
        </w:tc>
        <w:tc>
          <w:tcPr>
            <w:tcW w:w="1980" w:type="dxa"/>
          </w:tcPr>
          <w:p w:rsidR="008B1232" w:rsidRPr="00D43125" w:rsidRDefault="008B1232" w:rsidP="002C5365">
            <w:pPr>
              <w:jc w:val="center"/>
            </w:pPr>
            <w:r w:rsidRPr="00D43125">
              <w:t>Department</w:t>
            </w:r>
          </w:p>
        </w:tc>
        <w:tc>
          <w:tcPr>
            <w:tcW w:w="1472" w:type="dxa"/>
          </w:tcPr>
          <w:p w:rsidR="008B1232" w:rsidRPr="00D43125" w:rsidRDefault="008B1232" w:rsidP="002C5365">
            <w:pPr>
              <w:jc w:val="center"/>
            </w:pPr>
            <w:r w:rsidRPr="00D43125">
              <w:t>Designation</w:t>
            </w:r>
          </w:p>
        </w:tc>
        <w:tc>
          <w:tcPr>
            <w:tcW w:w="847" w:type="dxa"/>
          </w:tcPr>
          <w:p w:rsidR="008B1232" w:rsidRPr="00D43125" w:rsidRDefault="008B1232" w:rsidP="002C5365">
            <w:pPr>
              <w:jc w:val="center"/>
            </w:pPr>
            <w:r w:rsidRPr="00D43125">
              <w:t xml:space="preserve">Salary </w:t>
            </w:r>
          </w:p>
        </w:tc>
      </w:tr>
      <w:tr w:rsidR="008B1232" w:rsidRPr="00D43125" w:rsidTr="008B1232">
        <w:tc>
          <w:tcPr>
            <w:tcW w:w="918" w:type="dxa"/>
          </w:tcPr>
          <w:p w:rsidR="008B1232" w:rsidRPr="00D43125" w:rsidRDefault="008B1232" w:rsidP="002C5365">
            <w:r w:rsidRPr="00D43125">
              <w:t>1</w:t>
            </w:r>
          </w:p>
        </w:tc>
        <w:tc>
          <w:tcPr>
            <w:tcW w:w="1980" w:type="dxa"/>
          </w:tcPr>
          <w:p w:rsidR="008B1232" w:rsidRPr="00D43125" w:rsidRDefault="008B1232" w:rsidP="002C5365">
            <w:r w:rsidRPr="00D43125">
              <w:t>sales</w:t>
            </w:r>
          </w:p>
        </w:tc>
        <w:tc>
          <w:tcPr>
            <w:tcW w:w="1472" w:type="dxa"/>
          </w:tcPr>
          <w:p w:rsidR="008B1232" w:rsidRPr="00D43125" w:rsidRDefault="008B1232" w:rsidP="002C5365">
            <w:r w:rsidRPr="00D43125">
              <w:t>Manager</w:t>
            </w:r>
          </w:p>
        </w:tc>
        <w:tc>
          <w:tcPr>
            <w:tcW w:w="847" w:type="dxa"/>
          </w:tcPr>
          <w:p w:rsidR="008B1232" w:rsidRPr="00D43125" w:rsidRDefault="008B1232" w:rsidP="002C5365">
            <w:r w:rsidRPr="00D43125">
              <w:t>30000</w:t>
            </w:r>
          </w:p>
        </w:tc>
      </w:tr>
      <w:tr w:rsidR="008B1232" w:rsidRPr="00D43125" w:rsidTr="008B1232">
        <w:tc>
          <w:tcPr>
            <w:tcW w:w="918" w:type="dxa"/>
          </w:tcPr>
          <w:p w:rsidR="008B1232" w:rsidRPr="00D43125" w:rsidRDefault="008B1232" w:rsidP="002C5365">
            <w:r w:rsidRPr="00D43125">
              <w:t>2</w:t>
            </w:r>
          </w:p>
        </w:tc>
        <w:tc>
          <w:tcPr>
            <w:tcW w:w="1980" w:type="dxa"/>
          </w:tcPr>
          <w:p w:rsidR="008B1232" w:rsidRPr="00D43125" w:rsidRDefault="008B1232" w:rsidP="002C5365">
            <w:r w:rsidRPr="00D43125">
              <w:t>admin</w:t>
            </w:r>
          </w:p>
        </w:tc>
        <w:tc>
          <w:tcPr>
            <w:tcW w:w="1472" w:type="dxa"/>
          </w:tcPr>
          <w:p w:rsidR="008B1232" w:rsidRPr="00D43125" w:rsidRDefault="008B1232" w:rsidP="002C5365">
            <w:r w:rsidRPr="00D43125">
              <w:t>Care taker</w:t>
            </w:r>
          </w:p>
        </w:tc>
        <w:tc>
          <w:tcPr>
            <w:tcW w:w="847" w:type="dxa"/>
          </w:tcPr>
          <w:p w:rsidR="008B1232" w:rsidRPr="00D43125" w:rsidRDefault="008B1232" w:rsidP="002C5365">
            <w:r w:rsidRPr="00D43125">
              <w:t>15000</w:t>
            </w:r>
          </w:p>
        </w:tc>
      </w:tr>
      <w:tr w:rsidR="008B1232" w:rsidRPr="00D43125" w:rsidTr="008B1232">
        <w:tc>
          <w:tcPr>
            <w:tcW w:w="918" w:type="dxa"/>
          </w:tcPr>
          <w:p w:rsidR="008B1232" w:rsidRPr="00D43125" w:rsidRDefault="008B1232" w:rsidP="002C5365">
            <w:r w:rsidRPr="00D43125">
              <w:t>3</w:t>
            </w:r>
          </w:p>
        </w:tc>
        <w:tc>
          <w:tcPr>
            <w:tcW w:w="1980" w:type="dxa"/>
          </w:tcPr>
          <w:p w:rsidR="008B1232" w:rsidRPr="00D43125" w:rsidRDefault="008B1232" w:rsidP="002C5365">
            <w:r w:rsidRPr="00D43125">
              <w:t>Human resource</w:t>
            </w:r>
          </w:p>
        </w:tc>
        <w:tc>
          <w:tcPr>
            <w:tcW w:w="1472" w:type="dxa"/>
          </w:tcPr>
          <w:p w:rsidR="008B1232" w:rsidRPr="00D43125" w:rsidRDefault="008B1232" w:rsidP="002C5365">
            <w:r w:rsidRPr="00D43125">
              <w:t>Asst manager</w:t>
            </w:r>
          </w:p>
        </w:tc>
        <w:tc>
          <w:tcPr>
            <w:tcW w:w="847" w:type="dxa"/>
          </w:tcPr>
          <w:p w:rsidR="008B1232" w:rsidRPr="00D43125" w:rsidRDefault="008B1232" w:rsidP="002C5365">
            <w:r w:rsidRPr="00D43125">
              <w:t>20000</w:t>
            </w:r>
          </w:p>
        </w:tc>
      </w:tr>
      <w:tr w:rsidR="008B1232" w:rsidRPr="00D43125" w:rsidTr="008B1232">
        <w:tc>
          <w:tcPr>
            <w:tcW w:w="918" w:type="dxa"/>
          </w:tcPr>
          <w:p w:rsidR="008B1232" w:rsidRPr="00D43125" w:rsidRDefault="008B1232" w:rsidP="002C5365">
            <w:r w:rsidRPr="00D43125">
              <w:t>4</w:t>
            </w:r>
          </w:p>
        </w:tc>
        <w:tc>
          <w:tcPr>
            <w:tcW w:w="1980" w:type="dxa"/>
          </w:tcPr>
          <w:p w:rsidR="008B1232" w:rsidRPr="00D43125" w:rsidRDefault="008B1232" w:rsidP="002C5365">
            <w:r w:rsidRPr="00D43125">
              <w:t>operations</w:t>
            </w:r>
          </w:p>
        </w:tc>
        <w:tc>
          <w:tcPr>
            <w:tcW w:w="1472" w:type="dxa"/>
          </w:tcPr>
          <w:p w:rsidR="008B1232" w:rsidRPr="00D43125" w:rsidRDefault="008B1232" w:rsidP="002C5365">
            <w:r w:rsidRPr="00D43125">
              <w:t>head</w:t>
            </w:r>
          </w:p>
        </w:tc>
        <w:tc>
          <w:tcPr>
            <w:tcW w:w="847" w:type="dxa"/>
          </w:tcPr>
          <w:p w:rsidR="008B1232" w:rsidRPr="00D43125" w:rsidRDefault="008B1232" w:rsidP="002C5365">
            <w:r w:rsidRPr="00D43125">
              <w:t>50000</w:t>
            </w:r>
          </w:p>
        </w:tc>
      </w:tr>
      <w:tr w:rsidR="008B1232" w:rsidRPr="00D43125" w:rsidTr="008B1232">
        <w:tc>
          <w:tcPr>
            <w:tcW w:w="918" w:type="dxa"/>
          </w:tcPr>
          <w:p w:rsidR="008B1232" w:rsidRPr="00D43125" w:rsidRDefault="008B1232" w:rsidP="002C5365">
            <w:r w:rsidRPr="00D43125">
              <w:t>5</w:t>
            </w:r>
          </w:p>
        </w:tc>
        <w:tc>
          <w:tcPr>
            <w:tcW w:w="1980" w:type="dxa"/>
          </w:tcPr>
          <w:p w:rsidR="008B1232" w:rsidRPr="00D43125" w:rsidRDefault="008B1232" w:rsidP="002C5365">
            <w:r w:rsidRPr="00D43125">
              <w:t>Human resource</w:t>
            </w:r>
          </w:p>
        </w:tc>
        <w:tc>
          <w:tcPr>
            <w:tcW w:w="1472" w:type="dxa"/>
          </w:tcPr>
          <w:p w:rsidR="008B1232" w:rsidRPr="00D43125" w:rsidRDefault="008B1232" w:rsidP="002C5365">
            <w:r w:rsidRPr="00D43125">
              <w:t>Assistant</w:t>
            </w:r>
          </w:p>
        </w:tc>
        <w:tc>
          <w:tcPr>
            <w:tcW w:w="847" w:type="dxa"/>
          </w:tcPr>
          <w:p w:rsidR="008B1232" w:rsidRPr="00D43125" w:rsidRDefault="008B1232" w:rsidP="002C5365">
            <w:r w:rsidRPr="00D43125">
              <w:t>17000</w:t>
            </w:r>
          </w:p>
        </w:tc>
      </w:tr>
      <w:tr w:rsidR="008B1232" w:rsidRPr="00D43125" w:rsidTr="008B1232">
        <w:tc>
          <w:tcPr>
            <w:tcW w:w="918" w:type="dxa"/>
          </w:tcPr>
          <w:p w:rsidR="008B1232" w:rsidRPr="00D43125" w:rsidRDefault="008B1232" w:rsidP="002C5365">
            <w:r w:rsidRPr="00D43125">
              <w:t>6</w:t>
            </w:r>
          </w:p>
        </w:tc>
        <w:tc>
          <w:tcPr>
            <w:tcW w:w="1980" w:type="dxa"/>
          </w:tcPr>
          <w:p w:rsidR="008B1232" w:rsidRPr="00D43125" w:rsidRDefault="008B1232" w:rsidP="002C5365">
            <w:r w:rsidRPr="00D43125">
              <w:t>finance</w:t>
            </w:r>
          </w:p>
        </w:tc>
        <w:tc>
          <w:tcPr>
            <w:tcW w:w="1472" w:type="dxa"/>
          </w:tcPr>
          <w:p w:rsidR="008B1232" w:rsidRPr="00D43125" w:rsidRDefault="008B1232" w:rsidP="002C5365">
            <w:r w:rsidRPr="00D43125">
              <w:t>lead</w:t>
            </w:r>
          </w:p>
        </w:tc>
        <w:tc>
          <w:tcPr>
            <w:tcW w:w="847" w:type="dxa"/>
          </w:tcPr>
          <w:p w:rsidR="008B1232" w:rsidRPr="00D43125" w:rsidRDefault="008B1232" w:rsidP="002C5365">
            <w:r w:rsidRPr="00D43125">
              <w:t>25000</w:t>
            </w:r>
          </w:p>
        </w:tc>
      </w:tr>
    </w:tbl>
    <w:p w:rsidR="008B1232" w:rsidRPr="00D43125" w:rsidRDefault="008B1232" w:rsidP="008B1232">
      <w:pPr>
        <w:sectPr w:rsidR="008B1232" w:rsidRPr="00D43125" w:rsidSect="008B1232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8B1232" w:rsidRPr="00D43125" w:rsidRDefault="008B1232" w:rsidP="008B1232">
      <w:pPr>
        <w:pStyle w:val="ListParagraph"/>
        <w:numPr>
          <w:ilvl w:val="0"/>
          <w:numId w:val="1"/>
        </w:numPr>
      </w:pPr>
      <w:r w:rsidRPr="00D43125">
        <w:lastRenderedPageBreak/>
        <w:t>Display the employee details (id, name designation, department and salary) whose department is Human resource in a table format</w:t>
      </w:r>
    </w:p>
    <w:p w:rsidR="008B1232" w:rsidRPr="00D43125" w:rsidRDefault="008B1232" w:rsidP="008B1232">
      <w:pPr>
        <w:pStyle w:val="ListParagraph"/>
      </w:pPr>
    </w:p>
    <w:p w:rsidR="008B1232" w:rsidRPr="008B1232" w:rsidRDefault="008B1232" w:rsidP="008B1232">
      <w:pPr>
        <w:pStyle w:val="ListParagraph"/>
        <w:rPr>
          <w:b/>
        </w:rPr>
      </w:pPr>
    </w:p>
    <w:p w:rsidR="008B1232" w:rsidRPr="00220AE4" w:rsidRDefault="008B1232" w:rsidP="008B1232">
      <w:pPr>
        <w:rPr>
          <w:b/>
          <w:u w:val="single"/>
        </w:rPr>
      </w:pPr>
      <w:r w:rsidRPr="00220AE4">
        <w:rPr>
          <w:b/>
          <w:u w:val="single"/>
        </w:rPr>
        <w:t>Set-2</w:t>
      </w:r>
    </w:p>
    <w:p w:rsidR="008B1232" w:rsidRPr="00D43125" w:rsidRDefault="008B1232" w:rsidP="008B1232">
      <w:r w:rsidRPr="00D43125">
        <w:t>Write the php code for the following queries:</w:t>
      </w:r>
    </w:p>
    <w:p w:rsidR="008B1232" w:rsidRPr="00D43125" w:rsidRDefault="008B1232" w:rsidP="008B1232"/>
    <w:p w:rsidR="008B1232" w:rsidRPr="00D43125" w:rsidRDefault="008B1232" w:rsidP="008B1232">
      <w:pPr>
        <w:pStyle w:val="ListParagraph"/>
        <w:numPr>
          <w:ilvl w:val="0"/>
          <w:numId w:val="2"/>
        </w:numPr>
        <w:sectPr w:rsidR="008B1232" w:rsidRPr="00D43125" w:rsidSect="008B1232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D43125">
        <w:t>Create the following tables with six records in each table.</w:t>
      </w:r>
    </w:p>
    <w:p w:rsidR="008B1232" w:rsidRPr="00D43125" w:rsidRDefault="008B1232" w:rsidP="008B1232">
      <w:r w:rsidRPr="00D43125">
        <w:lastRenderedPageBreak/>
        <w:t>User table</w:t>
      </w:r>
    </w:p>
    <w:p w:rsidR="008B1232" w:rsidRPr="00D43125" w:rsidRDefault="008B1232" w:rsidP="008B1232">
      <w:r w:rsidRPr="00D43125">
        <w:lastRenderedPageBreak/>
        <w:t>Department table</w:t>
      </w:r>
    </w:p>
    <w:p w:rsidR="008B1232" w:rsidRPr="00D43125" w:rsidRDefault="008B1232" w:rsidP="008B1232">
      <w:pPr>
        <w:sectPr w:rsidR="008B1232" w:rsidRPr="00D43125" w:rsidSect="008B1232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tbl>
      <w:tblPr>
        <w:tblStyle w:val="TableGrid"/>
        <w:tblW w:w="0" w:type="auto"/>
        <w:tblLook w:val="04A0"/>
      </w:tblPr>
      <w:tblGrid>
        <w:gridCol w:w="1098"/>
        <w:gridCol w:w="1530"/>
        <w:gridCol w:w="1350"/>
      </w:tblGrid>
      <w:tr w:rsidR="008B1232" w:rsidRPr="00D43125" w:rsidTr="002C5365">
        <w:tc>
          <w:tcPr>
            <w:tcW w:w="1098" w:type="dxa"/>
          </w:tcPr>
          <w:p w:rsidR="008B1232" w:rsidRPr="00D43125" w:rsidRDefault="008B1232" w:rsidP="002C5365">
            <w:pPr>
              <w:jc w:val="center"/>
            </w:pPr>
            <w:r w:rsidRPr="00D43125">
              <w:lastRenderedPageBreak/>
              <w:t>User id</w:t>
            </w:r>
          </w:p>
        </w:tc>
        <w:tc>
          <w:tcPr>
            <w:tcW w:w="1530" w:type="dxa"/>
          </w:tcPr>
          <w:p w:rsidR="008B1232" w:rsidRPr="00D43125" w:rsidRDefault="008B1232" w:rsidP="002C5365">
            <w:pPr>
              <w:jc w:val="center"/>
            </w:pPr>
            <w:r w:rsidRPr="00D43125">
              <w:t>User name</w:t>
            </w:r>
          </w:p>
        </w:tc>
        <w:tc>
          <w:tcPr>
            <w:tcW w:w="1350" w:type="dxa"/>
          </w:tcPr>
          <w:p w:rsidR="008B1232" w:rsidRPr="00D43125" w:rsidRDefault="008B1232" w:rsidP="002C5365">
            <w:pPr>
              <w:jc w:val="center"/>
            </w:pPr>
            <w:r w:rsidRPr="00D43125">
              <w:t>Password</w:t>
            </w:r>
          </w:p>
        </w:tc>
      </w:tr>
      <w:tr w:rsidR="008B1232" w:rsidRPr="00D43125" w:rsidTr="002C5365">
        <w:tc>
          <w:tcPr>
            <w:tcW w:w="1098" w:type="dxa"/>
          </w:tcPr>
          <w:p w:rsidR="008B1232" w:rsidRPr="00D43125" w:rsidRDefault="008B1232" w:rsidP="002C5365">
            <w:r w:rsidRPr="00D43125">
              <w:t xml:space="preserve"> 1</w:t>
            </w:r>
          </w:p>
        </w:tc>
        <w:tc>
          <w:tcPr>
            <w:tcW w:w="1530" w:type="dxa"/>
          </w:tcPr>
          <w:p w:rsidR="008B1232" w:rsidRPr="00D43125" w:rsidRDefault="008B1232" w:rsidP="002C5365">
            <w:proofErr w:type="spellStart"/>
            <w:r w:rsidRPr="00D43125">
              <w:t>abc</w:t>
            </w:r>
            <w:proofErr w:type="spellEnd"/>
          </w:p>
        </w:tc>
        <w:tc>
          <w:tcPr>
            <w:tcW w:w="1350" w:type="dxa"/>
          </w:tcPr>
          <w:p w:rsidR="008B1232" w:rsidRPr="00D43125" w:rsidRDefault="008B1232" w:rsidP="002C5365">
            <w:r w:rsidRPr="00D43125">
              <w:t>abc@123</w:t>
            </w:r>
          </w:p>
        </w:tc>
      </w:tr>
      <w:tr w:rsidR="008B1232" w:rsidRPr="00D43125" w:rsidTr="002C5365">
        <w:tc>
          <w:tcPr>
            <w:tcW w:w="1098" w:type="dxa"/>
          </w:tcPr>
          <w:p w:rsidR="008B1232" w:rsidRPr="00D43125" w:rsidRDefault="008B1232" w:rsidP="002C5365">
            <w:r w:rsidRPr="00D43125">
              <w:t>2</w:t>
            </w:r>
          </w:p>
        </w:tc>
        <w:tc>
          <w:tcPr>
            <w:tcW w:w="1530" w:type="dxa"/>
          </w:tcPr>
          <w:p w:rsidR="008B1232" w:rsidRPr="00D43125" w:rsidRDefault="008B1232" w:rsidP="002C5365">
            <w:proofErr w:type="spellStart"/>
            <w:r w:rsidRPr="00D43125">
              <w:t>bcd</w:t>
            </w:r>
            <w:proofErr w:type="spellEnd"/>
          </w:p>
        </w:tc>
        <w:tc>
          <w:tcPr>
            <w:tcW w:w="1350" w:type="dxa"/>
          </w:tcPr>
          <w:p w:rsidR="008B1232" w:rsidRPr="00D43125" w:rsidRDefault="008B1232" w:rsidP="002C5365">
            <w:r w:rsidRPr="00D43125">
              <w:t>bcd@123</w:t>
            </w:r>
          </w:p>
        </w:tc>
      </w:tr>
      <w:tr w:rsidR="008B1232" w:rsidRPr="00D43125" w:rsidTr="002C5365">
        <w:tc>
          <w:tcPr>
            <w:tcW w:w="1098" w:type="dxa"/>
          </w:tcPr>
          <w:p w:rsidR="008B1232" w:rsidRPr="00D43125" w:rsidRDefault="008B1232" w:rsidP="002C5365">
            <w:r w:rsidRPr="00D43125">
              <w:t>3</w:t>
            </w:r>
          </w:p>
        </w:tc>
        <w:tc>
          <w:tcPr>
            <w:tcW w:w="1530" w:type="dxa"/>
          </w:tcPr>
          <w:p w:rsidR="008B1232" w:rsidRPr="00D43125" w:rsidRDefault="008B1232" w:rsidP="002C5365">
            <w:proofErr w:type="spellStart"/>
            <w:r w:rsidRPr="00D43125">
              <w:t>cde</w:t>
            </w:r>
            <w:proofErr w:type="spellEnd"/>
          </w:p>
        </w:tc>
        <w:tc>
          <w:tcPr>
            <w:tcW w:w="1350" w:type="dxa"/>
          </w:tcPr>
          <w:p w:rsidR="008B1232" w:rsidRPr="00D43125" w:rsidRDefault="008B1232" w:rsidP="002C5365">
            <w:r w:rsidRPr="00D43125">
              <w:t>bcd@123</w:t>
            </w:r>
          </w:p>
        </w:tc>
      </w:tr>
      <w:tr w:rsidR="008B1232" w:rsidRPr="00D43125" w:rsidTr="002C5365">
        <w:tc>
          <w:tcPr>
            <w:tcW w:w="1098" w:type="dxa"/>
          </w:tcPr>
          <w:p w:rsidR="008B1232" w:rsidRPr="00D43125" w:rsidRDefault="008B1232" w:rsidP="002C5365">
            <w:r w:rsidRPr="00D43125">
              <w:t>4</w:t>
            </w:r>
          </w:p>
        </w:tc>
        <w:tc>
          <w:tcPr>
            <w:tcW w:w="1530" w:type="dxa"/>
          </w:tcPr>
          <w:p w:rsidR="008B1232" w:rsidRPr="00D43125" w:rsidRDefault="008B1232" w:rsidP="002C5365">
            <w:r w:rsidRPr="00D43125">
              <w:t>def</w:t>
            </w:r>
          </w:p>
        </w:tc>
        <w:tc>
          <w:tcPr>
            <w:tcW w:w="1350" w:type="dxa"/>
          </w:tcPr>
          <w:p w:rsidR="008B1232" w:rsidRPr="00D43125" w:rsidRDefault="008B1232" w:rsidP="002C5365">
            <w:r w:rsidRPr="00D43125">
              <w:t>def@123</w:t>
            </w:r>
          </w:p>
        </w:tc>
      </w:tr>
      <w:tr w:rsidR="008B1232" w:rsidRPr="00D43125" w:rsidTr="002C5365">
        <w:tc>
          <w:tcPr>
            <w:tcW w:w="1098" w:type="dxa"/>
          </w:tcPr>
          <w:p w:rsidR="008B1232" w:rsidRPr="00D43125" w:rsidRDefault="008B1232" w:rsidP="002C5365">
            <w:r w:rsidRPr="00D43125">
              <w:t>5</w:t>
            </w:r>
          </w:p>
        </w:tc>
        <w:tc>
          <w:tcPr>
            <w:tcW w:w="1530" w:type="dxa"/>
          </w:tcPr>
          <w:p w:rsidR="008B1232" w:rsidRPr="00D43125" w:rsidRDefault="008B1232" w:rsidP="002C5365">
            <w:proofErr w:type="spellStart"/>
            <w:r w:rsidRPr="00D43125">
              <w:t>efg</w:t>
            </w:r>
            <w:proofErr w:type="spellEnd"/>
          </w:p>
        </w:tc>
        <w:tc>
          <w:tcPr>
            <w:tcW w:w="1350" w:type="dxa"/>
          </w:tcPr>
          <w:p w:rsidR="008B1232" w:rsidRPr="00D43125" w:rsidRDefault="008B1232" w:rsidP="002C5365">
            <w:r w:rsidRPr="00D43125">
              <w:t>efg@123</w:t>
            </w:r>
          </w:p>
        </w:tc>
      </w:tr>
      <w:tr w:rsidR="008B1232" w:rsidRPr="00D43125" w:rsidTr="002C5365">
        <w:tc>
          <w:tcPr>
            <w:tcW w:w="1098" w:type="dxa"/>
          </w:tcPr>
          <w:p w:rsidR="008B1232" w:rsidRPr="00D43125" w:rsidRDefault="008B1232" w:rsidP="002C5365">
            <w:r w:rsidRPr="00D43125">
              <w:t>6</w:t>
            </w:r>
          </w:p>
        </w:tc>
        <w:tc>
          <w:tcPr>
            <w:tcW w:w="1530" w:type="dxa"/>
          </w:tcPr>
          <w:p w:rsidR="008B1232" w:rsidRPr="00D43125" w:rsidRDefault="008B1232" w:rsidP="002C5365">
            <w:proofErr w:type="spellStart"/>
            <w:r w:rsidRPr="00D43125">
              <w:t>aef</w:t>
            </w:r>
            <w:proofErr w:type="spellEnd"/>
          </w:p>
        </w:tc>
        <w:tc>
          <w:tcPr>
            <w:tcW w:w="1350" w:type="dxa"/>
          </w:tcPr>
          <w:p w:rsidR="008B1232" w:rsidRPr="00D43125" w:rsidRDefault="008B1232" w:rsidP="002C5365">
            <w:r w:rsidRPr="00D43125">
              <w:t>aef@123</w:t>
            </w:r>
          </w:p>
        </w:tc>
      </w:tr>
    </w:tbl>
    <w:p w:rsidR="008B1232" w:rsidRPr="00D43125" w:rsidRDefault="008B1232" w:rsidP="008B1232"/>
    <w:tbl>
      <w:tblPr>
        <w:tblStyle w:val="TableGrid"/>
        <w:tblW w:w="5217" w:type="dxa"/>
        <w:tblLook w:val="04A0"/>
      </w:tblPr>
      <w:tblGrid>
        <w:gridCol w:w="918"/>
        <w:gridCol w:w="1980"/>
        <w:gridCol w:w="1472"/>
        <w:gridCol w:w="847"/>
      </w:tblGrid>
      <w:tr w:rsidR="008B1232" w:rsidRPr="00D43125" w:rsidTr="002C5365">
        <w:tc>
          <w:tcPr>
            <w:tcW w:w="918" w:type="dxa"/>
          </w:tcPr>
          <w:p w:rsidR="008B1232" w:rsidRPr="00D43125" w:rsidRDefault="008B1232" w:rsidP="002C5365">
            <w:pPr>
              <w:jc w:val="center"/>
            </w:pPr>
            <w:r w:rsidRPr="00D43125">
              <w:lastRenderedPageBreak/>
              <w:t>User id</w:t>
            </w:r>
          </w:p>
        </w:tc>
        <w:tc>
          <w:tcPr>
            <w:tcW w:w="1980" w:type="dxa"/>
          </w:tcPr>
          <w:p w:rsidR="008B1232" w:rsidRPr="00D43125" w:rsidRDefault="008B1232" w:rsidP="002C5365">
            <w:pPr>
              <w:jc w:val="center"/>
            </w:pPr>
            <w:r w:rsidRPr="00D43125">
              <w:t>Department</w:t>
            </w:r>
          </w:p>
        </w:tc>
        <w:tc>
          <w:tcPr>
            <w:tcW w:w="1472" w:type="dxa"/>
          </w:tcPr>
          <w:p w:rsidR="008B1232" w:rsidRPr="00D43125" w:rsidRDefault="008B1232" w:rsidP="002C5365">
            <w:pPr>
              <w:jc w:val="center"/>
            </w:pPr>
            <w:r w:rsidRPr="00D43125">
              <w:t>Designation</w:t>
            </w:r>
          </w:p>
        </w:tc>
        <w:tc>
          <w:tcPr>
            <w:tcW w:w="847" w:type="dxa"/>
          </w:tcPr>
          <w:p w:rsidR="008B1232" w:rsidRPr="00D43125" w:rsidRDefault="008B1232" w:rsidP="002C5365">
            <w:pPr>
              <w:jc w:val="center"/>
            </w:pPr>
            <w:r w:rsidRPr="00D43125">
              <w:t xml:space="preserve">Salary </w:t>
            </w:r>
          </w:p>
        </w:tc>
      </w:tr>
      <w:tr w:rsidR="008B1232" w:rsidRPr="00D43125" w:rsidTr="002C5365">
        <w:tc>
          <w:tcPr>
            <w:tcW w:w="918" w:type="dxa"/>
          </w:tcPr>
          <w:p w:rsidR="008B1232" w:rsidRPr="00D43125" w:rsidRDefault="008B1232" w:rsidP="002C5365">
            <w:r w:rsidRPr="00D43125">
              <w:t>1</w:t>
            </w:r>
          </w:p>
        </w:tc>
        <w:tc>
          <w:tcPr>
            <w:tcW w:w="1980" w:type="dxa"/>
          </w:tcPr>
          <w:p w:rsidR="008B1232" w:rsidRPr="00D43125" w:rsidRDefault="008B1232" w:rsidP="002C5365">
            <w:r w:rsidRPr="00D43125">
              <w:t>sales</w:t>
            </w:r>
          </w:p>
        </w:tc>
        <w:tc>
          <w:tcPr>
            <w:tcW w:w="1472" w:type="dxa"/>
          </w:tcPr>
          <w:p w:rsidR="008B1232" w:rsidRPr="00D43125" w:rsidRDefault="008B1232" w:rsidP="002C5365">
            <w:r w:rsidRPr="00D43125">
              <w:t>Manager</w:t>
            </w:r>
          </w:p>
        </w:tc>
        <w:tc>
          <w:tcPr>
            <w:tcW w:w="847" w:type="dxa"/>
          </w:tcPr>
          <w:p w:rsidR="008B1232" w:rsidRPr="00D43125" w:rsidRDefault="008B1232" w:rsidP="002C5365">
            <w:r w:rsidRPr="00D43125">
              <w:t>30000</w:t>
            </w:r>
          </w:p>
        </w:tc>
      </w:tr>
      <w:tr w:rsidR="008B1232" w:rsidRPr="00D43125" w:rsidTr="002C5365">
        <w:tc>
          <w:tcPr>
            <w:tcW w:w="918" w:type="dxa"/>
          </w:tcPr>
          <w:p w:rsidR="008B1232" w:rsidRPr="00D43125" w:rsidRDefault="008B1232" w:rsidP="002C5365">
            <w:r w:rsidRPr="00D43125">
              <w:t>2</w:t>
            </w:r>
          </w:p>
        </w:tc>
        <w:tc>
          <w:tcPr>
            <w:tcW w:w="1980" w:type="dxa"/>
          </w:tcPr>
          <w:p w:rsidR="008B1232" w:rsidRPr="00D43125" w:rsidRDefault="008B1232" w:rsidP="002C5365">
            <w:r w:rsidRPr="00D43125">
              <w:t>admin</w:t>
            </w:r>
          </w:p>
        </w:tc>
        <w:tc>
          <w:tcPr>
            <w:tcW w:w="1472" w:type="dxa"/>
          </w:tcPr>
          <w:p w:rsidR="008B1232" w:rsidRPr="00D43125" w:rsidRDefault="008B1232" w:rsidP="002C5365">
            <w:r w:rsidRPr="00D43125">
              <w:t>Care taker</w:t>
            </w:r>
          </w:p>
        </w:tc>
        <w:tc>
          <w:tcPr>
            <w:tcW w:w="847" w:type="dxa"/>
          </w:tcPr>
          <w:p w:rsidR="008B1232" w:rsidRPr="00D43125" w:rsidRDefault="008B1232" w:rsidP="002C5365">
            <w:r w:rsidRPr="00D43125">
              <w:t>15000</w:t>
            </w:r>
          </w:p>
        </w:tc>
      </w:tr>
      <w:tr w:rsidR="008B1232" w:rsidRPr="00D43125" w:rsidTr="002C5365">
        <w:tc>
          <w:tcPr>
            <w:tcW w:w="918" w:type="dxa"/>
          </w:tcPr>
          <w:p w:rsidR="008B1232" w:rsidRPr="00D43125" w:rsidRDefault="008B1232" w:rsidP="002C5365">
            <w:r w:rsidRPr="00D43125">
              <w:t>3</w:t>
            </w:r>
          </w:p>
        </w:tc>
        <w:tc>
          <w:tcPr>
            <w:tcW w:w="1980" w:type="dxa"/>
          </w:tcPr>
          <w:p w:rsidR="008B1232" w:rsidRPr="00D43125" w:rsidRDefault="008B1232" w:rsidP="002C5365">
            <w:r w:rsidRPr="00D43125">
              <w:t>Human resource</w:t>
            </w:r>
          </w:p>
        </w:tc>
        <w:tc>
          <w:tcPr>
            <w:tcW w:w="1472" w:type="dxa"/>
          </w:tcPr>
          <w:p w:rsidR="008B1232" w:rsidRPr="00D43125" w:rsidRDefault="008B1232" w:rsidP="002C5365">
            <w:r w:rsidRPr="00D43125">
              <w:t>Asst manager</w:t>
            </w:r>
          </w:p>
        </w:tc>
        <w:tc>
          <w:tcPr>
            <w:tcW w:w="847" w:type="dxa"/>
          </w:tcPr>
          <w:p w:rsidR="008B1232" w:rsidRPr="00D43125" w:rsidRDefault="008B1232" w:rsidP="002C5365">
            <w:r w:rsidRPr="00D43125">
              <w:t>20000</w:t>
            </w:r>
          </w:p>
        </w:tc>
      </w:tr>
      <w:tr w:rsidR="008B1232" w:rsidRPr="00D43125" w:rsidTr="002C5365">
        <w:tc>
          <w:tcPr>
            <w:tcW w:w="918" w:type="dxa"/>
          </w:tcPr>
          <w:p w:rsidR="008B1232" w:rsidRPr="00D43125" w:rsidRDefault="008B1232" w:rsidP="002C5365">
            <w:r w:rsidRPr="00D43125">
              <w:t>4</w:t>
            </w:r>
          </w:p>
        </w:tc>
        <w:tc>
          <w:tcPr>
            <w:tcW w:w="1980" w:type="dxa"/>
          </w:tcPr>
          <w:p w:rsidR="008B1232" w:rsidRPr="00D43125" w:rsidRDefault="008B1232" w:rsidP="002C5365">
            <w:r w:rsidRPr="00D43125">
              <w:t>operations</w:t>
            </w:r>
          </w:p>
        </w:tc>
        <w:tc>
          <w:tcPr>
            <w:tcW w:w="1472" w:type="dxa"/>
          </w:tcPr>
          <w:p w:rsidR="008B1232" w:rsidRPr="00D43125" w:rsidRDefault="008B1232" w:rsidP="002C5365">
            <w:r w:rsidRPr="00D43125">
              <w:t>head</w:t>
            </w:r>
          </w:p>
        </w:tc>
        <w:tc>
          <w:tcPr>
            <w:tcW w:w="847" w:type="dxa"/>
          </w:tcPr>
          <w:p w:rsidR="008B1232" w:rsidRPr="00D43125" w:rsidRDefault="008B1232" w:rsidP="002C5365">
            <w:r w:rsidRPr="00D43125">
              <w:t>50000</w:t>
            </w:r>
          </w:p>
        </w:tc>
      </w:tr>
      <w:tr w:rsidR="008B1232" w:rsidRPr="00D43125" w:rsidTr="002C5365">
        <w:tc>
          <w:tcPr>
            <w:tcW w:w="918" w:type="dxa"/>
          </w:tcPr>
          <w:p w:rsidR="008B1232" w:rsidRPr="00D43125" w:rsidRDefault="008B1232" w:rsidP="002C5365">
            <w:r w:rsidRPr="00D43125">
              <w:t>5</w:t>
            </w:r>
          </w:p>
        </w:tc>
        <w:tc>
          <w:tcPr>
            <w:tcW w:w="1980" w:type="dxa"/>
          </w:tcPr>
          <w:p w:rsidR="008B1232" w:rsidRPr="00D43125" w:rsidRDefault="008B1232" w:rsidP="002C5365">
            <w:r w:rsidRPr="00D43125">
              <w:t>Human resource</w:t>
            </w:r>
          </w:p>
        </w:tc>
        <w:tc>
          <w:tcPr>
            <w:tcW w:w="1472" w:type="dxa"/>
          </w:tcPr>
          <w:p w:rsidR="008B1232" w:rsidRPr="00D43125" w:rsidRDefault="008B1232" w:rsidP="002C5365">
            <w:r w:rsidRPr="00D43125">
              <w:t>Assistant</w:t>
            </w:r>
          </w:p>
        </w:tc>
        <w:tc>
          <w:tcPr>
            <w:tcW w:w="847" w:type="dxa"/>
          </w:tcPr>
          <w:p w:rsidR="008B1232" w:rsidRPr="00D43125" w:rsidRDefault="008B1232" w:rsidP="002C5365">
            <w:r w:rsidRPr="00D43125">
              <w:t>17000</w:t>
            </w:r>
          </w:p>
        </w:tc>
      </w:tr>
      <w:tr w:rsidR="008B1232" w:rsidRPr="00D43125" w:rsidTr="002C5365">
        <w:tc>
          <w:tcPr>
            <w:tcW w:w="918" w:type="dxa"/>
          </w:tcPr>
          <w:p w:rsidR="008B1232" w:rsidRPr="00D43125" w:rsidRDefault="008B1232" w:rsidP="002C5365">
            <w:r w:rsidRPr="00D43125">
              <w:t>6</w:t>
            </w:r>
          </w:p>
        </w:tc>
        <w:tc>
          <w:tcPr>
            <w:tcW w:w="1980" w:type="dxa"/>
          </w:tcPr>
          <w:p w:rsidR="008B1232" w:rsidRPr="00D43125" w:rsidRDefault="008B1232" w:rsidP="002C5365">
            <w:r w:rsidRPr="00D43125">
              <w:t>finance</w:t>
            </w:r>
          </w:p>
        </w:tc>
        <w:tc>
          <w:tcPr>
            <w:tcW w:w="1472" w:type="dxa"/>
          </w:tcPr>
          <w:p w:rsidR="008B1232" w:rsidRPr="00D43125" w:rsidRDefault="008B1232" w:rsidP="002C5365">
            <w:r w:rsidRPr="00D43125">
              <w:t>lead</w:t>
            </w:r>
          </w:p>
        </w:tc>
        <w:tc>
          <w:tcPr>
            <w:tcW w:w="847" w:type="dxa"/>
          </w:tcPr>
          <w:p w:rsidR="008B1232" w:rsidRPr="00D43125" w:rsidRDefault="008B1232" w:rsidP="002C5365">
            <w:r w:rsidRPr="00D43125">
              <w:t>25000</w:t>
            </w:r>
          </w:p>
        </w:tc>
      </w:tr>
    </w:tbl>
    <w:p w:rsidR="008B1232" w:rsidRPr="00D43125" w:rsidRDefault="008B1232" w:rsidP="008B1232">
      <w:pPr>
        <w:sectPr w:rsidR="008B1232" w:rsidRPr="00D43125" w:rsidSect="008B1232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8B1232" w:rsidRPr="00D43125" w:rsidRDefault="008B1232" w:rsidP="008B1232">
      <w:pPr>
        <w:pStyle w:val="ListParagraph"/>
        <w:numPr>
          <w:ilvl w:val="0"/>
          <w:numId w:val="2"/>
        </w:numPr>
      </w:pPr>
      <w:r w:rsidRPr="00D43125">
        <w:lastRenderedPageBreak/>
        <w:t>Display the employee details (id, name designation, department and salary) whose salary is greater than 20000 in a table format</w:t>
      </w:r>
    </w:p>
    <w:p w:rsidR="008B1232" w:rsidRDefault="008B1232" w:rsidP="008B1232">
      <w:pPr>
        <w:rPr>
          <w:b/>
        </w:rPr>
      </w:pPr>
    </w:p>
    <w:p w:rsidR="008B1232" w:rsidRDefault="008B1232" w:rsidP="008B1232">
      <w:pPr>
        <w:rPr>
          <w:b/>
        </w:rPr>
      </w:pPr>
    </w:p>
    <w:p w:rsidR="008B1232" w:rsidRPr="00220AE4" w:rsidRDefault="008B1232" w:rsidP="008B1232">
      <w:pPr>
        <w:rPr>
          <w:b/>
          <w:u w:val="single"/>
        </w:rPr>
      </w:pPr>
      <w:r w:rsidRPr="00220AE4">
        <w:rPr>
          <w:b/>
          <w:u w:val="single"/>
        </w:rPr>
        <w:lastRenderedPageBreak/>
        <w:t>Set-3</w:t>
      </w:r>
    </w:p>
    <w:p w:rsidR="008B1232" w:rsidRPr="00D43125" w:rsidRDefault="008B1232" w:rsidP="008B1232">
      <w:r w:rsidRPr="00D43125">
        <w:t>Write the php code for the following queries:</w:t>
      </w:r>
    </w:p>
    <w:p w:rsidR="008B1232" w:rsidRPr="00D43125" w:rsidRDefault="008B1232" w:rsidP="008B1232"/>
    <w:p w:rsidR="008B1232" w:rsidRPr="00D43125" w:rsidRDefault="008B1232" w:rsidP="008B1232">
      <w:pPr>
        <w:pStyle w:val="ListParagraph"/>
        <w:numPr>
          <w:ilvl w:val="0"/>
          <w:numId w:val="3"/>
        </w:numPr>
        <w:sectPr w:rsidR="008B1232" w:rsidRPr="00D43125" w:rsidSect="008B1232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D43125">
        <w:t>Create the following tables with six records in each table.</w:t>
      </w:r>
    </w:p>
    <w:p w:rsidR="008B1232" w:rsidRPr="00D43125" w:rsidRDefault="008B1232" w:rsidP="008B1232">
      <w:r w:rsidRPr="00D43125">
        <w:lastRenderedPageBreak/>
        <w:t>User table</w:t>
      </w:r>
    </w:p>
    <w:p w:rsidR="008B1232" w:rsidRPr="00D43125" w:rsidRDefault="008B1232" w:rsidP="008B1232">
      <w:r w:rsidRPr="00D43125">
        <w:lastRenderedPageBreak/>
        <w:t>Department table</w:t>
      </w:r>
    </w:p>
    <w:p w:rsidR="008B1232" w:rsidRPr="00D43125" w:rsidRDefault="008B1232" w:rsidP="008B1232">
      <w:pPr>
        <w:sectPr w:rsidR="008B1232" w:rsidRPr="00D43125" w:rsidSect="008B1232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tbl>
      <w:tblPr>
        <w:tblStyle w:val="TableGrid"/>
        <w:tblW w:w="0" w:type="auto"/>
        <w:tblLook w:val="04A0"/>
      </w:tblPr>
      <w:tblGrid>
        <w:gridCol w:w="1098"/>
        <w:gridCol w:w="1530"/>
        <w:gridCol w:w="1350"/>
      </w:tblGrid>
      <w:tr w:rsidR="008B1232" w:rsidRPr="00D43125" w:rsidTr="002C5365">
        <w:tc>
          <w:tcPr>
            <w:tcW w:w="1098" w:type="dxa"/>
          </w:tcPr>
          <w:p w:rsidR="008B1232" w:rsidRPr="00D43125" w:rsidRDefault="008B1232" w:rsidP="002C5365">
            <w:pPr>
              <w:jc w:val="center"/>
            </w:pPr>
            <w:r w:rsidRPr="00D43125">
              <w:lastRenderedPageBreak/>
              <w:t>User id</w:t>
            </w:r>
          </w:p>
        </w:tc>
        <w:tc>
          <w:tcPr>
            <w:tcW w:w="1530" w:type="dxa"/>
          </w:tcPr>
          <w:p w:rsidR="008B1232" w:rsidRPr="00D43125" w:rsidRDefault="008B1232" w:rsidP="002C5365">
            <w:pPr>
              <w:jc w:val="center"/>
            </w:pPr>
            <w:r w:rsidRPr="00D43125">
              <w:t>User name</w:t>
            </w:r>
          </w:p>
        </w:tc>
        <w:tc>
          <w:tcPr>
            <w:tcW w:w="1350" w:type="dxa"/>
          </w:tcPr>
          <w:p w:rsidR="008B1232" w:rsidRPr="00D43125" w:rsidRDefault="008B1232" w:rsidP="002C5365">
            <w:pPr>
              <w:jc w:val="center"/>
            </w:pPr>
            <w:r w:rsidRPr="00D43125">
              <w:t>Password</w:t>
            </w:r>
          </w:p>
        </w:tc>
      </w:tr>
      <w:tr w:rsidR="008B1232" w:rsidRPr="00D43125" w:rsidTr="002C5365">
        <w:tc>
          <w:tcPr>
            <w:tcW w:w="1098" w:type="dxa"/>
          </w:tcPr>
          <w:p w:rsidR="008B1232" w:rsidRPr="00D43125" w:rsidRDefault="008B1232" w:rsidP="002C5365">
            <w:r w:rsidRPr="00D43125">
              <w:t xml:space="preserve"> 1</w:t>
            </w:r>
          </w:p>
        </w:tc>
        <w:tc>
          <w:tcPr>
            <w:tcW w:w="1530" w:type="dxa"/>
          </w:tcPr>
          <w:p w:rsidR="008B1232" w:rsidRPr="00D43125" w:rsidRDefault="008B1232" w:rsidP="002C5365">
            <w:proofErr w:type="spellStart"/>
            <w:r w:rsidRPr="00D43125">
              <w:t>abc</w:t>
            </w:r>
            <w:proofErr w:type="spellEnd"/>
          </w:p>
        </w:tc>
        <w:tc>
          <w:tcPr>
            <w:tcW w:w="1350" w:type="dxa"/>
          </w:tcPr>
          <w:p w:rsidR="008B1232" w:rsidRPr="00D43125" w:rsidRDefault="008B1232" w:rsidP="002C5365">
            <w:r w:rsidRPr="00D43125">
              <w:t>abc@123</w:t>
            </w:r>
          </w:p>
        </w:tc>
      </w:tr>
      <w:tr w:rsidR="008B1232" w:rsidRPr="00D43125" w:rsidTr="002C5365">
        <w:tc>
          <w:tcPr>
            <w:tcW w:w="1098" w:type="dxa"/>
          </w:tcPr>
          <w:p w:rsidR="008B1232" w:rsidRPr="00D43125" w:rsidRDefault="008B1232" w:rsidP="002C5365">
            <w:r w:rsidRPr="00D43125">
              <w:t>2</w:t>
            </w:r>
          </w:p>
        </w:tc>
        <w:tc>
          <w:tcPr>
            <w:tcW w:w="1530" w:type="dxa"/>
          </w:tcPr>
          <w:p w:rsidR="008B1232" w:rsidRPr="00D43125" w:rsidRDefault="008B1232" w:rsidP="002C5365">
            <w:proofErr w:type="spellStart"/>
            <w:r w:rsidRPr="00D43125">
              <w:t>bcd</w:t>
            </w:r>
            <w:proofErr w:type="spellEnd"/>
          </w:p>
        </w:tc>
        <w:tc>
          <w:tcPr>
            <w:tcW w:w="1350" w:type="dxa"/>
          </w:tcPr>
          <w:p w:rsidR="008B1232" w:rsidRPr="00D43125" w:rsidRDefault="008B1232" w:rsidP="002C5365">
            <w:r w:rsidRPr="00D43125">
              <w:t>bcd@123</w:t>
            </w:r>
          </w:p>
        </w:tc>
      </w:tr>
      <w:tr w:rsidR="008B1232" w:rsidRPr="00D43125" w:rsidTr="002C5365">
        <w:tc>
          <w:tcPr>
            <w:tcW w:w="1098" w:type="dxa"/>
          </w:tcPr>
          <w:p w:rsidR="008B1232" w:rsidRPr="00D43125" w:rsidRDefault="008B1232" w:rsidP="002C5365">
            <w:r w:rsidRPr="00D43125">
              <w:t>3</w:t>
            </w:r>
          </w:p>
        </w:tc>
        <w:tc>
          <w:tcPr>
            <w:tcW w:w="1530" w:type="dxa"/>
          </w:tcPr>
          <w:p w:rsidR="008B1232" w:rsidRPr="00D43125" w:rsidRDefault="008B1232" w:rsidP="002C5365">
            <w:proofErr w:type="spellStart"/>
            <w:r w:rsidRPr="00D43125">
              <w:t>cde</w:t>
            </w:r>
            <w:proofErr w:type="spellEnd"/>
          </w:p>
        </w:tc>
        <w:tc>
          <w:tcPr>
            <w:tcW w:w="1350" w:type="dxa"/>
          </w:tcPr>
          <w:p w:rsidR="008B1232" w:rsidRPr="00D43125" w:rsidRDefault="008B1232" w:rsidP="002C5365">
            <w:r w:rsidRPr="00D43125">
              <w:t>bcd@123</w:t>
            </w:r>
          </w:p>
        </w:tc>
      </w:tr>
      <w:tr w:rsidR="008B1232" w:rsidRPr="00D43125" w:rsidTr="002C5365">
        <w:tc>
          <w:tcPr>
            <w:tcW w:w="1098" w:type="dxa"/>
          </w:tcPr>
          <w:p w:rsidR="008B1232" w:rsidRPr="00D43125" w:rsidRDefault="008B1232" w:rsidP="002C5365">
            <w:r w:rsidRPr="00D43125">
              <w:t>4</w:t>
            </w:r>
          </w:p>
        </w:tc>
        <w:tc>
          <w:tcPr>
            <w:tcW w:w="1530" w:type="dxa"/>
          </w:tcPr>
          <w:p w:rsidR="008B1232" w:rsidRPr="00D43125" w:rsidRDefault="008B1232" w:rsidP="002C5365">
            <w:r w:rsidRPr="00D43125">
              <w:t>def</w:t>
            </w:r>
          </w:p>
        </w:tc>
        <w:tc>
          <w:tcPr>
            <w:tcW w:w="1350" w:type="dxa"/>
          </w:tcPr>
          <w:p w:rsidR="008B1232" w:rsidRPr="00D43125" w:rsidRDefault="008B1232" w:rsidP="002C5365">
            <w:r w:rsidRPr="00D43125">
              <w:t>def@123</w:t>
            </w:r>
          </w:p>
        </w:tc>
      </w:tr>
      <w:tr w:rsidR="008B1232" w:rsidRPr="00D43125" w:rsidTr="002C5365">
        <w:tc>
          <w:tcPr>
            <w:tcW w:w="1098" w:type="dxa"/>
          </w:tcPr>
          <w:p w:rsidR="008B1232" w:rsidRPr="00D43125" w:rsidRDefault="008B1232" w:rsidP="002C5365">
            <w:r w:rsidRPr="00D43125">
              <w:t>5</w:t>
            </w:r>
          </w:p>
        </w:tc>
        <w:tc>
          <w:tcPr>
            <w:tcW w:w="1530" w:type="dxa"/>
          </w:tcPr>
          <w:p w:rsidR="008B1232" w:rsidRPr="00D43125" w:rsidRDefault="008B1232" w:rsidP="002C5365">
            <w:proofErr w:type="spellStart"/>
            <w:r w:rsidRPr="00D43125">
              <w:t>efg</w:t>
            </w:r>
            <w:proofErr w:type="spellEnd"/>
          </w:p>
        </w:tc>
        <w:tc>
          <w:tcPr>
            <w:tcW w:w="1350" w:type="dxa"/>
          </w:tcPr>
          <w:p w:rsidR="008B1232" w:rsidRPr="00D43125" w:rsidRDefault="008B1232" w:rsidP="002C5365">
            <w:r w:rsidRPr="00D43125">
              <w:t>efg@123</w:t>
            </w:r>
          </w:p>
        </w:tc>
      </w:tr>
      <w:tr w:rsidR="008B1232" w:rsidRPr="00D43125" w:rsidTr="002C5365">
        <w:tc>
          <w:tcPr>
            <w:tcW w:w="1098" w:type="dxa"/>
          </w:tcPr>
          <w:p w:rsidR="008B1232" w:rsidRPr="00D43125" w:rsidRDefault="008B1232" w:rsidP="002C5365">
            <w:r w:rsidRPr="00D43125">
              <w:t>6</w:t>
            </w:r>
          </w:p>
        </w:tc>
        <w:tc>
          <w:tcPr>
            <w:tcW w:w="1530" w:type="dxa"/>
          </w:tcPr>
          <w:p w:rsidR="008B1232" w:rsidRPr="00D43125" w:rsidRDefault="008B1232" w:rsidP="002C5365">
            <w:proofErr w:type="spellStart"/>
            <w:r w:rsidRPr="00D43125">
              <w:t>aef</w:t>
            </w:r>
            <w:proofErr w:type="spellEnd"/>
          </w:p>
        </w:tc>
        <w:tc>
          <w:tcPr>
            <w:tcW w:w="1350" w:type="dxa"/>
          </w:tcPr>
          <w:p w:rsidR="008B1232" w:rsidRPr="00D43125" w:rsidRDefault="008B1232" w:rsidP="002C5365">
            <w:r w:rsidRPr="00D43125">
              <w:t>aef@123</w:t>
            </w:r>
          </w:p>
        </w:tc>
      </w:tr>
    </w:tbl>
    <w:p w:rsidR="008B1232" w:rsidRPr="00D43125" w:rsidRDefault="008B1232" w:rsidP="008B1232"/>
    <w:tbl>
      <w:tblPr>
        <w:tblStyle w:val="TableGrid"/>
        <w:tblW w:w="5217" w:type="dxa"/>
        <w:tblLook w:val="04A0"/>
      </w:tblPr>
      <w:tblGrid>
        <w:gridCol w:w="918"/>
        <w:gridCol w:w="1980"/>
        <w:gridCol w:w="1472"/>
        <w:gridCol w:w="847"/>
      </w:tblGrid>
      <w:tr w:rsidR="008B1232" w:rsidRPr="00D43125" w:rsidTr="002C5365">
        <w:tc>
          <w:tcPr>
            <w:tcW w:w="918" w:type="dxa"/>
          </w:tcPr>
          <w:p w:rsidR="008B1232" w:rsidRPr="00D43125" w:rsidRDefault="008B1232" w:rsidP="002C5365">
            <w:pPr>
              <w:jc w:val="center"/>
            </w:pPr>
            <w:r w:rsidRPr="00D43125">
              <w:lastRenderedPageBreak/>
              <w:t>User id</w:t>
            </w:r>
          </w:p>
        </w:tc>
        <w:tc>
          <w:tcPr>
            <w:tcW w:w="1980" w:type="dxa"/>
          </w:tcPr>
          <w:p w:rsidR="008B1232" w:rsidRPr="00D43125" w:rsidRDefault="008B1232" w:rsidP="002C5365">
            <w:pPr>
              <w:jc w:val="center"/>
            </w:pPr>
            <w:r w:rsidRPr="00D43125">
              <w:t>Department</w:t>
            </w:r>
          </w:p>
        </w:tc>
        <w:tc>
          <w:tcPr>
            <w:tcW w:w="1472" w:type="dxa"/>
          </w:tcPr>
          <w:p w:rsidR="008B1232" w:rsidRPr="00D43125" w:rsidRDefault="008B1232" w:rsidP="002C5365">
            <w:pPr>
              <w:jc w:val="center"/>
            </w:pPr>
            <w:r w:rsidRPr="00D43125">
              <w:t>Designation</w:t>
            </w:r>
          </w:p>
        </w:tc>
        <w:tc>
          <w:tcPr>
            <w:tcW w:w="847" w:type="dxa"/>
          </w:tcPr>
          <w:p w:rsidR="008B1232" w:rsidRPr="00D43125" w:rsidRDefault="008B1232" w:rsidP="002C5365">
            <w:pPr>
              <w:jc w:val="center"/>
            </w:pPr>
            <w:r w:rsidRPr="00D43125">
              <w:t xml:space="preserve">Salary </w:t>
            </w:r>
          </w:p>
        </w:tc>
      </w:tr>
      <w:tr w:rsidR="008B1232" w:rsidRPr="00D43125" w:rsidTr="002C5365">
        <w:tc>
          <w:tcPr>
            <w:tcW w:w="918" w:type="dxa"/>
          </w:tcPr>
          <w:p w:rsidR="008B1232" w:rsidRPr="00D43125" w:rsidRDefault="008B1232" w:rsidP="002C5365">
            <w:r w:rsidRPr="00D43125">
              <w:t>1</w:t>
            </w:r>
          </w:p>
        </w:tc>
        <w:tc>
          <w:tcPr>
            <w:tcW w:w="1980" w:type="dxa"/>
          </w:tcPr>
          <w:p w:rsidR="008B1232" w:rsidRPr="00D43125" w:rsidRDefault="008B1232" w:rsidP="002C5365">
            <w:r w:rsidRPr="00D43125">
              <w:t>sales</w:t>
            </w:r>
          </w:p>
        </w:tc>
        <w:tc>
          <w:tcPr>
            <w:tcW w:w="1472" w:type="dxa"/>
          </w:tcPr>
          <w:p w:rsidR="008B1232" w:rsidRPr="00D43125" w:rsidRDefault="008B1232" w:rsidP="002C5365">
            <w:r w:rsidRPr="00D43125">
              <w:t>Manager</w:t>
            </w:r>
          </w:p>
        </w:tc>
        <w:tc>
          <w:tcPr>
            <w:tcW w:w="847" w:type="dxa"/>
          </w:tcPr>
          <w:p w:rsidR="008B1232" w:rsidRPr="00D43125" w:rsidRDefault="008B1232" w:rsidP="002C5365">
            <w:r w:rsidRPr="00D43125">
              <w:t>30000</w:t>
            </w:r>
          </w:p>
        </w:tc>
      </w:tr>
      <w:tr w:rsidR="008B1232" w:rsidRPr="00D43125" w:rsidTr="002C5365">
        <w:tc>
          <w:tcPr>
            <w:tcW w:w="918" w:type="dxa"/>
          </w:tcPr>
          <w:p w:rsidR="008B1232" w:rsidRPr="00D43125" w:rsidRDefault="008B1232" w:rsidP="002C5365">
            <w:r w:rsidRPr="00D43125">
              <w:t>2</w:t>
            </w:r>
          </w:p>
        </w:tc>
        <w:tc>
          <w:tcPr>
            <w:tcW w:w="1980" w:type="dxa"/>
          </w:tcPr>
          <w:p w:rsidR="008B1232" w:rsidRPr="00D43125" w:rsidRDefault="008B1232" w:rsidP="002C5365">
            <w:r w:rsidRPr="00D43125">
              <w:t>admin</w:t>
            </w:r>
          </w:p>
        </w:tc>
        <w:tc>
          <w:tcPr>
            <w:tcW w:w="1472" w:type="dxa"/>
          </w:tcPr>
          <w:p w:rsidR="008B1232" w:rsidRPr="00D43125" w:rsidRDefault="008B1232" w:rsidP="002C5365">
            <w:r w:rsidRPr="00D43125">
              <w:t>Care taker</w:t>
            </w:r>
          </w:p>
        </w:tc>
        <w:tc>
          <w:tcPr>
            <w:tcW w:w="847" w:type="dxa"/>
          </w:tcPr>
          <w:p w:rsidR="008B1232" w:rsidRPr="00D43125" w:rsidRDefault="008B1232" w:rsidP="002C5365">
            <w:r w:rsidRPr="00D43125">
              <w:t>15000</w:t>
            </w:r>
          </w:p>
        </w:tc>
      </w:tr>
      <w:tr w:rsidR="008B1232" w:rsidRPr="00D43125" w:rsidTr="002C5365">
        <w:tc>
          <w:tcPr>
            <w:tcW w:w="918" w:type="dxa"/>
          </w:tcPr>
          <w:p w:rsidR="008B1232" w:rsidRPr="00D43125" w:rsidRDefault="008B1232" w:rsidP="002C5365">
            <w:r w:rsidRPr="00D43125">
              <w:t>3</w:t>
            </w:r>
          </w:p>
        </w:tc>
        <w:tc>
          <w:tcPr>
            <w:tcW w:w="1980" w:type="dxa"/>
          </w:tcPr>
          <w:p w:rsidR="008B1232" w:rsidRPr="00D43125" w:rsidRDefault="008B1232" w:rsidP="002C5365">
            <w:r w:rsidRPr="00D43125">
              <w:t>Human resource</w:t>
            </w:r>
          </w:p>
        </w:tc>
        <w:tc>
          <w:tcPr>
            <w:tcW w:w="1472" w:type="dxa"/>
          </w:tcPr>
          <w:p w:rsidR="008B1232" w:rsidRPr="00D43125" w:rsidRDefault="008B1232" w:rsidP="002C5365">
            <w:r w:rsidRPr="00D43125">
              <w:t>Asst manager</w:t>
            </w:r>
          </w:p>
        </w:tc>
        <w:tc>
          <w:tcPr>
            <w:tcW w:w="847" w:type="dxa"/>
          </w:tcPr>
          <w:p w:rsidR="008B1232" w:rsidRPr="00D43125" w:rsidRDefault="008B1232" w:rsidP="002C5365">
            <w:r w:rsidRPr="00D43125">
              <w:t>20000</w:t>
            </w:r>
          </w:p>
        </w:tc>
      </w:tr>
      <w:tr w:rsidR="008B1232" w:rsidRPr="00D43125" w:rsidTr="002C5365">
        <w:tc>
          <w:tcPr>
            <w:tcW w:w="918" w:type="dxa"/>
          </w:tcPr>
          <w:p w:rsidR="008B1232" w:rsidRPr="00D43125" w:rsidRDefault="008B1232" w:rsidP="002C5365">
            <w:r w:rsidRPr="00D43125">
              <w:t>4</w:t>
            </w:r>
          </w:p>
        </w:tc>
        <w:tc>
          <w:tcPr>
            <w:tcW w:w="1980" w:type="dxa"/>
          </w:tcPr>
          <w:p w:rsidR="008B1232" w:rsidRPr="00D43125" w:rsidRDefault="008B1232" w:rsidP="002C5365">
            <w:r w:rsidRPr="00D43125">
              <w:t>operations</w:t>
            </w:r>
          </w:p>
        </w:tc>
        <w:tc>
          <w:tcPr>
            <w:tcW w:w="1472" w:type="dxa"/>
          </w:tcPr>
          <w:p w:rsidR="008B1232" w:rsidRPr="00D43125" w:rsidRDefault="008B1232" w:rsidP="002C5365">
            <w:r w:rsidRPr="00D43125">
              <w:t>head</w:t>
            </w:r>
          </w:p>
        </w:tc>
        <w:tc>
          <w:tcPr>
            <w:tcW w:w="847" w:type="dxa"/>
          </w:tcPr>
          <w:p w:rsidR="008B1232" w:rsidRPr="00D43125" w:rsidRDefault="008B1232" w:rsidP="002C5365">
            <w:r w:rsidRPr="00D43125">
              <w:t>50000</w:t>
            </w:r>
          </w:p>
        </w:tc>
      </w:tr>
      <w:tr w:rsidR="008B1232" w:rsidRPr="00D43125" w:rsidTr="002C5365">
        <w:tc>
          <w:tcPr>
            <w:tcW w:w="918" w:type="dxa"/>
          </w:tcPr>
          <w:p w:rsidR="008B1232" w:rsidRPr="00D43125" w:rsidRDefault="008B1232" w:rsidP="002C5365">
            <w:r w:rsidRPr="00D43125">
              <w:t>5</w:t>
            </w:r>
          </w:p>
        </w:tc>
        <w:tc>
          <w:tcPr>
            <w:tcW w:w="1980" w:type="dxa"/>
          </w:tcPr>
          <w:p w:rsidR="008B1232" w:rsidRPr="00D43125" w:rsidRDefault="008B1232" w:rsidP="002C5365">
            <w:r w:rsidRPr="00D43125">
              <w:t>Human resource</w:t>
            </w:r>
          </w:p>
        </w:tc>
        <w:tc>
          <w:tcPr>
            <w:tcW w:w="1472" w:type="dxa"/>
          </w:tcPr>
          <w:p w:rsidR="008B1232" w:rsidRPr="00D43125" w:rsidRDefault="008B1232" w:rsidP="002C5365">
            <w:r w:rsidRPr="00D43125">
              <w:t>Assistant</w:t>
            </w:r>
          </w:p>
        </w:tc>
        <w:tc>
          <w:tcPr>
            <w:tcW w:w="847" w:type="dxa"/>
          </w:tcPr>
          <w:p w:rsidR="008B1232" w:rsidRPr="00D43125" w:rsidRDefault="008B1232" w:rsidP="002C5365">
            <w:r w:rsidRPr="00D43125">
              <w:t>17000</w:t>
            </w:r>
          </w:p>
        </w:tc>
      </w:tr>
      <w:tr w:rsidR="008B1232" w:rsidRPr="00D43125" w:rsidTr="002C5365">
        <w:tc>
          <w:tcPr>
            <w:tcW w:w="918" w:type="dxa"/>
          </w:tcPr>
          <w:p w:rsidR="008B1232" w:rsidRPr="00D43125" w:rsidRDefault="008B1232" w:rsidP="002C5365">
            <w:r w:rsidRPr="00D43125">
              <w:t>6</w:t>
            </w:r>
          </w:p>
        </w:tc>
        <w:tc>
          <w:tcPr>
            <w:tcW w:w="1980" w:type="dxa"/>
          </w:tcPr>
          <w:p w:rsidR="008B1232" w:rsidRPr="00D43125" w:rsidRDefault="008B1232" w:rsidP="002C5365">
            <w:r w:rsidRPr="00D43125">
              <w:t>finance</w:t>
            </w:r>
          </w:p>
        </w:tc>
        <w:tc>
          <w:tcPr>
            <w:tcW w:w="1472" w:type="dxa"/>
          </w:tcPr>
          <w:p w:rsidR="008B1232" w:rsidRPr="00D43125" w:rsidRDefault="008B1232" w:rsidP="002C5365">
            <w:r w:rsidRPr="00D43125">
              <w:t>lead</w:t>
            </w:r>
          </w:p>
        </w:tc>
        <w:tc>
          <w:tcPr>
            <w:tcW w:w="847" w:type="dxa"/>
          </w:tcPr>
          <w:p w:rsidR="008B1232" w:rsidRPr="00D43125" w:rsidRDefault="008B1232" w:rsidP="002C5365">
            <w:r w:rsidRPr="00D43125">
              <w:t>25000</w:t>
            </w:r>
          </w:p>
        </w:tc>
      </w:tr>
    </w:tbl>
    <w:p w:rsidR="008B1232" w:rsidRPr="00D43125" w:rsidRDefault="008B1232" w:rsidP="008B1232">
      <w:pPr>
        <w:sectPr w:rsidR="008B1232" w:rsidRPr="00D43125" w:rsidSect="008B1232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8B1232" w:rsidRPr="00D43125" w:rsidRDefault="008B1232" w:rsidP="008B1232">
      <w:pPr>
        <w:pStyle w:val="ListParagraph"/>
        <w:numPr>
          <w:ilvl w:val="0"/>
          <w:numId w:val="3"/>
        </w:numPr>
      </w:pPr>
      <w:r w:rsidRPr="00D43125">
        <w:lastRenderedPageBreak/>
        <w:t>Display the employee details (id, name designation, department and salary) in ascending order of their salaries in a table format</w:t>
      </w:r>
    </w:p>
    <w:p w:rsidR="008B1232" w:rsidRDefault="008B1232" w:rsidP="008B1232">
      <w:pPr>
        <w:rPr>
          <w:b/>
        </w:rPr>
      </w:pPr>
    </w:p>
    <w:p w:rsidR="008B1232" w:rsidRPr="00220AE4" w:rsidRDefault="008B1232" w:rsidP="008B1232">
      <w:pPr>
        <w:rPr>
          <w:b/>
          <w:u w:val="single"/>
        </w:rPr>
      </w:pPr>
      <w:r w:rsidRPr="00220AE4">
        <w:rPr>
          <w:b/>
          <w:u w:val="single"/>
        </w:rPr>
        <w:t>Set-4</w:t>
      </w:r>
    </w:p>
    <w:p w:rsidR="008B1232" w:rsidRPr="00D43125" w:rsidRDefault="008B1232" w:rsidP="008B1232">
      <w:r w:rsidRPr="00D43125">
        <w:t>Write the php code for the following queries:</w:t>
      </w:r>
    </w:p>
    <w:p w:rsidR="008B1232" w:rsidRPr="00D43125" w:rsidRDefault="008B1232" w:rsidP="008B1232"/>
    <w:p w:rsidR="008B1232" w:rsidRPr="00D43125" w:rsidRDefault="008B1232" w:rsidP="008B1232">
      <w:pPr>
        <w:pStyle w:val="ListParagraph"/>
        <w:numPr>
          <w:ilvl w:val="0"/>
          <w:numId w:val="4"/>
        </w:numPr>
        <w:sectPr w:rsidR="008B1232" w:rsidRPr="00D43125" w:rsidSect="008B1232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D43125">
        <w:t>Create the following tables with six records in each table.</w:t>
      </w:r>
    </w:p>
    <w:p w:rsidR="008B1232" w:rsidRPr="00D43125" w:rsidRDefault="008B1232" w:rsidP="008B1232">
      <w:r w:rsidRPr="00D43125">
        <w:lastRenderedPageBreak/>
        <w:t>User table</w:t>
      </w:r>
    </w:p>
    <w:p w:rsidR="008B1232" w:rsidRPr="00D43125" w:rsidRDefault="008B1232" w:rsidP="008B1232">
      <w:r w:rsidRPr="00D43125">
        <w:lastRenderedPageBreak/>
        <w:t>Department table</w:t>
      </w:r>
    </w:p>
    <w:p w:rsidR="008B1232" w:rsidRPr="00D43125" w:rsidRDefault="008B1232" w:rsidP="008B1232">
      <w:pPr>
        <w:sectPr w:rsidR="008B1232" w:rsidRPr="00D43125" w:rsidSect="008B1232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tbl>
      <w:tblPr>
        <w:tblStyle w:val="TableGrid"/>
        <w:tblW w:w="0" w:type="auto"/>
        <w:tblLook w:val="04A0"/>
      </w:tblPr>
      <w:tblGrid>
        <w:gridCol w:w="1098"/>
        <w:gridCol w:w="1530"/>
        <w:gridCol w:w="1350"/>
      </w:tblGrid>
      <w:tr w:rsidR="008B1232" w:rsidRPr="00D43125" w:rsidTr="002C5365">
        <w:tc>
          <w:tcPr>
            <w:tcW w:w="1098" w:type="dxa"/>
          </w:tcPr>
          <w:p w:rsidR="008B1232" w:rsidRPr="00D43125" w:rsidRDefault="008B1232" w:rsidP="002C5365">
            <w:pPr>
              <w:jc w:val="center"/>
            </w:pPr>
            <w:r w:rsidRPr="00D43125">
              <w:lastRenderedPageBreak/>
              <w:t>User id</w:t>
            </w:r>
          </w:p>
        </w:tc>
        <w:tc>
          <w:tcPr>
            <w:tcW w:w="1530" w:type="dxa"/>
          </w:tcPr>
          <w:p w:rsidR="008B1232" w:rsidRPr="00D43125" w:rsidRDefault="008B1232" w:rsidP="002C5365">
            <w:pPr>
              <w:jc w:val="center"/>
            </w:pPr>
            <w:r w:rsidRPr="00D43125">
              <w:t>User name</w:t>
            </w:r>
          </w:p>
        </w:tc>
        <w:tc>
          <w:tcPr>
            <w:tcW w:w="1350" w:type="dxa"/>
          </w:tcPr>
          <w:p w:rsidR="008B1232" w:rsidRPr="00D43125" w:rsidRDefault="008B1232" w:rsidP="002C5365">
            <w:pPr>
              <w:jc w:val="center"/>
            </w:pPr>
            <w:r w:rsidRPr="00D43125">
              <w:t>Password</w:t>
            </w:r>
          </w:p>
        </w:tc>
      </w:tr>
      <w:tr w:rsidR="008B1232" w:rsidRPr="00D43125" w:rsidTr="002C5365">
        <w:tc>
          <w:tcPr>
            <w:tcW w:w="1098" w:type="dxa"/>
          </w:tcPr>
          <w:p w:rsidR="008B1232" w:rsidRPr="00D43125" w:rsidRDefault="008B1232" w:rsidP="002C5365">
            <w:r w:rsidRPr="00D43125">
              <w:t xml:space="preserve"> 1</w:t>
            </w:r>
          </w:p>
        </w:tc>
        <w:tc>
          <w:tcPr>
            <w:tcW w:w="1530" w:type="dxa"/>
          </w:tcPr>
          <w:p w:rsidR="008B1232" w:rsidRPr="00D43125" w:rsidRDefault="008B1232" w:rsidP="002C5365">
            <w:proofErr w:type="spellStart"/>
            <w:r w:rsidRPr="00D43125">
              <w:t>abc</w:t>
            </w:r>
            <w:proofErr w:type="spellEnd"/>
          </w:p>
        </w:tc>
        <w:tc>
          <w:tcPr>
            <w:tcW w:w="1350" w:type="dxa"/>
          </w:tcPr>
          <w:p w:rsidR="008B1232" w:rsidRPr="00D43125" w:rsidRDefault="008B1232" w:rsidP="002C5365">
            <w:r w:rsidRPr="00D43125">
              <w:t>abc@123</w:t>
            </w:r>
          </w:p>
        </w:tc>
      </w:tr>
      <w:tr w:rsidR="008B1232" w:rsidRPr="00D43125" w:rsidTr="002C5365">
        <w:tc>
          <w:tcPr>
            <w:tcW w:w="1098" w:type="dxa"/>
          </w:tcPr>
          <w:p w:rsidR="008B1232" w:rsidRPr="00D43125" w:rsidRDefault="008B1232" w:rsidP="002C5365">
            <w:r w:rsidRPr="00D43125">
              <w:t>2</w:t>
            </w:r>
          </w:p>
        </w:tc>
        <w:tc>
          <w:tcPr>
            <w:tcW w:w="1530" w:type="dxa"/>
          </w:tcPr>
          <w:p w:rsidR="008B1232" w:rsidRPr="00D43125" w:rsidRDefault="008B1232" w:rsidP="002C5365">
            <w:proofErr w:type="spellStart"/>
            <w:r w:rsidRPr="00D43125">
              <w:t>bcd</w:t>
            </w:r>
            <w:proofErr w:type="spellEnd"/>
          </w:p>
        </w:tc>
        <w:tc>
          <w:tcPr>
            <w:tcW w:w="1350" w:type="dxa"/>
          </w:tcPr>
          <w:p w:rsidR="008B1232" w:rsidRPr="00D43125" w:rsidRDefault="008B1232" w:rsidP="002C5365">
            <w:r w:rsidRPr="00D43125">
              <w:t>bcd@123</w:t>
            </w:r>
          </w:p>
        </w:tc>
      </w:tr>
      <w:tr w:rsidR="008B1232" w:rsidRPr="00D43125" w:rsidTr="002C5365">
        <w:tc>
          <w:tcPr>
            <w:tcW w:w="1098" w:type="dxa"/>
          </w:tcPr>
          <w:p w:rsidR="008B1232" w:rsidRPr="00D43125" w:rsidRDefault="008B1232" w:rsidP="002C5365">
            <w:r w:rsidRPr="00D43125">
              <w:t>3</w:t>
            </w:r>
          </w:p>
        </w:tc>
        <w:tc>
          <w:tcPr>
            <w:tcW w:w="1530" w:type="dxa"/>
          </w:tcPr>
          <w:p w:rsidR="008B1232" w:rsidRPr="00D43125" w:rsidRDefault="008B1232" w:rsidP="002C5365">
            <w:proofErr w:type="spellStart"/>
            <w:r w:rsidRPr="00D43125">
              <w:t>cde</w:t>
            </w:r>
            <w:proofErr w:type="spellEnd"/>
          </w:p>
        </w:tc>
        <w:tc>
          <w:tcPr>
            <w:tcW w:w="1350" w:type="dxa"/>
          </w:tcPr>
          <w:p w:rsidR="008B1232" w:rsidRPr="00D43125" w:rsidRDefault="008B1232" w:rsidP="002C5365">
            <w:r w:rsidRPr="00D43125">
              <w:t>bcd@123</w:t>
            </w:r>
          </w:p>
        </w:tc>
      </w:tr>
      <w:tr w:rsidR="008B1232" w:rsidRPr="00D43125" w:rsidTr="002C5365">
        <w:tc>
          <w:tcPr>
            <w:tcW w:w="1098" w:type="dxa"/>
          </w:tcPr>
          <w:p w:rsidR="008B1232" w:rsidRPr="00D43125" w:rsidRDefault="008B1232" w:rsidP="002C5365">
            <w:r w:rsidRPr="00D43125">
              <w:t>4</w:t>
            </w:r>
          </w:p>
        </w:tc>
        <w:tc>
          <w:tcPr>
            <w:tcW w:w="1530" w:type="dxa"/>
          </w:tcPr>
          <w:p w:rsidR="008B1232" w:rsidRPr="00D43125" w:rsidRDefault="008B1232" w:rsidP="002C5365">
            <w:r w:rsidRPr="00D43125">
              <w:t>def</w:t>
            </w:r>
          </w:p>
        </w:tc>
        <w:tc>
          <w:tcPr>
            <w:tcW w:w="1350" w:type="dxa"/>
          </w:tcPr>
          <w:p w:rsidR="008B1232" w:rsidRPr="00D43125" w:rsidRDefault="008B1232" w:rsidP="002C5365">
            <w:r w:rsidRPr="00D43125">
              <w:t>def@123</w:t>
            </w:r>
          </w:p>
        </w:tc>
      </w:tr>
      <w:tr w:rsidR="008B1232" w:rsidRPr="00D43125" w:rsidTr="002C5365">
        <w:tc>
          <w:tcPr>
            <w:tcW w:w="1098" w:type="dxa"/>
          </w:tcPr>
          <w:p w:rsidR="008B1232" w:rsidRPr="00D43125" w:rsidRDefault="008B1232" w:rsidP="002C5365">
            <w:r w:rsidRPr="00D43125">
              <w:t>5</w:t>
            </w:r>
          </w:p>
        </w:tc>
        <w:tc>
          <w:tcPr>
            <w:tcW w:w="1530" w:type="dxa"/>
          </w:tcPr>
          <w:p w:rsidR="008B1232" w:rsidRPr="00D43125" w:rsidRDefault="008B1232" w:rsidP="002C5365">
            <w:proofErr w:type="spellStart"/>
            <w:r w:rsidRPr="00D43125">
              <w:t>efg</w:t>
            </w:r>
            <w:proofErr w:type="spellEnd"/>
          </w:p>
        </w:tc>
        <w:tc>
          <w:tcPr>
            <w:tcW w:w="1350" w:type="dxa"/>
          </w:tcPr>
          <w:p w:rsidR="008B1232" w:rsidRPr="00D43125" w:rsidRDefault="008B1232" w:rsidP="002C5365">
            <w:r w:rsidRPr="00D43125">
              <w:t>efg@123</w:t>
            </w:r>
          </w:p>
        </w:tc>
      </w:tr>
      <w:tr w:rsidR="008B1232" w:rsidRPr="00D43125" w:rsidTr="002C5365">
        <w:tc>
          <w:tcPr>
            <w:tcW w:w="1098" w:type="dxa"/>
          </w:tcPr>
          <w:p w:rsidR="008B1232" w:rsidRPr="00D43125" w:rsidRDefault="008B1232" w:rsidP="002C5365">
            <w:r w:rsidRPr="00D43125">
              <w:t>6</w:t>
            </w:r>
          </w:p>
        </w:tc>
        <w:tc>
          <w:tcPr>
            <w:tcW w:w="1530" w:type="dxa"/>
          </w:tcPr>
          <w:p w:rsidR="008B1232" w:rsidRPr="00D43125" w:rsidRDefault="008B1232" w:rsidP="002C5365">
            <w:proofErr w:type="spellStart"/>
            <w:r w:rsidRPr="00D43125">
              <w:t>aef</w:t>
            </w:r>
            <w:proofErr w:type="spellEnd"/>
          </w:p>
        </w:tc>
        <w:tc>
          <w:tcPr>
            <w:tcW w:w="1350" w:type="dxa"/>
          </w:tcPr>
          <w:p w:rsidR="008B1232" w:rsidRPr="00D43125" w:rsidRDefault="008B1232" w:rsidP="002C5365">
            <w:r w:rsidRPr="00D43125">
              <w:t>aef@123</w:t>
            </w:r>
          </w:p>
        </w:tc>
      </w:tr>
    </w:tbl>
    <w:p w:rsidR="008B1232" w:rsidRPr="00D43125" w:rsidRDefault="008B1232" w:rsidP="008B1232"/>
    <w:tbl>
      <w:tblPr>
        <w:tblStyle w:val="TableGrid"/>
        <w:tblW w:w="5217" w:type="dxa"/>
        <w:tblLook w:val="04A0"/>
      </w:tblPr>
      <w:tblGrid>
        <w:gridCol w:w="918"/>
        <w:gridCol w:w="1980"/>
        <w:gridCol w:w="1472"/>
        <w:gridCol w:w="847"/>
      </w:tblGrid>
      <w:tr w:rsidR="008B1232" w:rsidRPr="00D43125" w:rsidTr="002C5365">
        <w:tc>
          <w:tcPr>
            <w:tcW w:w="918" w:type="dxa"/>
          </w:tcPr>
          <w:p w:rsidR="008B1232" w:rsidRPr="00D43125" w:rsidRDefault="008B1232" w:rsidP="002C5365">
            <w:pPr>
              <w:jc w:val="center"/>
            </w:pPr>
            <w:r w:rsidRPr="00D43125">
              <w:lastRenderedPageBreak/>
              <w:t>User id</w:t>
            </w:r>
          </w:p>
        </w:tc>
        <w:tc>
          <w:tcPr>
            <w:tcW w:w="1980" w:type="dxa"/>
          </w:tcPr>
          <w:p w:rsidR="008B1232" w:rsidRPr="00D43125" w:rsidRDefault="008B1232" w:rsidP="002C5365">
            <w:pPr>
              <w:jc w:val="center"/>
            </w:pPr>
            <w:r w:rsidRPr="00D43125">
              <w:t>Department</w:t>
            </w:r>
          </w:p>
        </w:tc>
        <w:tc>
          <w:tcPr>
            <w:tcW w:w="1472" w:type="dxa"/>
          </w:tcPr>
          <w:p w:rsidR="008B1232" w:rsidRPr="00D43125" w:rsidRDefault="008B1232" w:rsidP="002C5365">
            <w:pPr>
              <w:jc w:val="center"/>
            </w:pPr>
            <w:r w:rsidRPr="00D43125">
              <w:t>Designation</w:t>
            </w:r>
          </w:p>
        </w:tc>
        <w:tc>
          <w:tcPr>
            <w:tcW w:w="847" w:type="dxa"/>
          </w:tcPr>
          <w:p w:rsidR="008B1232" w:rsidRPr="00D43125" w:rsidRDefault="008B1232" w:rsidP="002C5365">
            <w:pPr>
              <w:jc w:val="center"/>
            </w:pPr>
            <w:r w:rsidRPr="00D43125">
              <w:t xml:space="preserve">Salary </w:t>
            </w:r>
          </w:p>
        </w:tc>
      </w:tr>
      <w:tr w:rsidR="008B1232" w:rsidRPr="00D43125" w:rsidTr="002C5365">
        <w:tc>
          <w:tcPr>
            <w:tcW w:w="918" w:type="dxa"/>
          </w:tcPr>
          <w:p w:rsidR="008B1232" w:rsidRPr="00D43125" w:rsidRDefault="008B1232" w:rsidP="002C5365">
            <w:r w:rsidRPr="00D43125">
              <w:t>1</w:t>
            </w:r>
          </w:p>
        </w:tc>
        <w:tc>
          <w:tcPr>
            <w:tcW w:w="1980" w:type="dxa"/>
          </w:tcPr>
          <w:p w:rsidR="008B1232" w:rsidRPr="00D43125" w:rsidRDefault="008B1232" w:rsidP="002C5365">
            <w:r w:rsidRPr="00D43125">
              <w:t>sales</w:t>
            </w:r>
          </w:p>
        </w:tc>
        <w:tc>
          <w:tcPr>
            <w:tcW w:w="1472" w:type="dxa"/>
          </w:tcPr>
          <w:p w:rsidR="008B1232" w:rsidRPr="00D43125" w:rsidRDefault="008B1232" w:rsidP="002C5365">
            <w:r w:rsidRPr="00D43125">
              <w:t>Manager</w:t>
            </w:r>
          </w:p>
        </w:tc>
        <w:tc>
          <w:tcPr>
            <w:tcW w:w="847" w:type="dxa"/>
          </w:tcPr>
          <w:p w:rsidR="008B1232" w:rsidRPr="00D43125" w:rsidRDefault="008B1232" w:rsidP="002C5365">
            <w:r w:rsidRPr="00D43125">
              <w:t>30000</w:t>
            </w:r>
          </w:p>
        </w:tc>
      </w:tr>
      <w:tr w:rsidR="008B1232" w:rsidRPr="00D43125" w:rsidTr="002C5365">
        <w:tc>
          <w:tcPr>
            <w:tcW w:w="918" w:type="dxa"/>
          </w:tcPr>
          <w:p w:rsidR="008B1232" w:rsidRPr="00D43125" w:rsidRDefault="008B1232" w:rsidP="002C5365">
            <w:r w:rsidRPr="00D43125">
              <w:t>2</w:t>
            </w:r>
          </w:p>
        </w:tc>
        <w:tc>
          <w:tcPr>
            <w:tcW w:w="1980" w:type="dxa"/>
          </w:tcPr>
          <w:p w:rsidR="008B1232" w:rsidRPr="00D43125" w:rsidRDefault="008B1232" w:rsidP="002C5365">
            <w:r w:rsidRPr="00D43125">
              <w:t>admin</w:t>
            </w:r>
          </w:p>
        </w:tc>
        <w:tc>
          <w:tcPr>
            <w:tcW w:w="1472" w:type="dxa"/>
          </w:tcPr>
          <w:p w:rsidR="008B1232" w:rsidRPr="00D43125" w:rsidRDefault="008B1232" w:rsidP="002C5365">
            <w:r w:rsidRPr="00D43125">
              <w:t>Care taker</w:t>
            </w:r>
          </w:p>
        </w:tc>
        <w:tc>
          <w:tcPr>
            <w:tcW w:w="847" w:type="dxa"/>
          </w:tcPr>
          <w:p w:rsidR="008B1232" w:rsidRPr="00D43125" w:rsidRDefault="008B1232" w:rsidP="002C5365">
            <w:r w:rsidRPr="00D43125">
              <w:t>15000</w:t>
            </w:r>
          </w:p>
        </w:tc>
      </w:tr>
      <w:tr w:rsidR="008B1232" w:rsidRPr="00D43125" w:rsidTr="002C5365">
        <w:tc>
          <w:tcPr>
            <w:tcW w:w="918" w:type="dxa"/>
          </w:tcPr>
          <w:p w:rsidR="008B1232" w:rsidRPr="00D43125" w:rsidRDefault="008B1232" w:rsidP="002C5365">
            <w:r w:rsidRPr="00D43125">
              <w:t>3</w:t>
            </w:r>
          </w:p>
        </w:tc>
        <w:tc>
          <w:tcPr>
            <w:tcW w:w="1980" w:type="dxa"/>
          </w:tcPr>
          <w:p w:rsidR="008B1232" w:rsidRPr="00D43125" w:rsidRDefault="008B1232" w:rsidP="002C5365">
            <w:r w:rsidRPr="00D43125">
              <w:t>Human resource</w:t>
            </w:r>
          </w:p>
        </w:tc>
        <w:tc>
          <w:tcPr>
            <w:tcW w:w="1472" w:type="dxa"/>
          </w:tcPr>
          <w:p w:rsidR="008B1232" w:rsidRPr="00D43125" w:rsidRDefault="008B1232" w:rsidP="002C5365">
            <w:r w:rsidRPr="00D43125">
              <w:t>Asst manager</w:t>
            </w:r>
          </w:p>
        </w:tc>
        <w:tc>
          <w:tcPr>
            <w:tcW w:w="847" w:type="dxa"/>
          </w:tcPr>
          <w:p w:rsidR="008B1232" w:rsidRPr="00D43125" w:rsidRDefault="008B1232" w:rsidP="002C5365">
            <w:r w:rsidRPr="00D43125">
              <w:t>20000</w:t>
            </w:r>
          </w:p>
        </w:tc>
      </w:tr>
      <w:tr w:rsidR="008B1232" w:rsidRPr="00D43125" w:rsidTr="002C5365">
        <w:tc>
          <w:tcPr>
            <w:tcW w:w="918" w:type="dxa"/>
          </w:tcPr>
          <w:p w:rsidR="008B1232" w:rsidRPr="00D43125" w:rsidRDefault="008B1232" w:rsidP="002C5365">
            <w:r w:rsidRPr="00D43125">
              <w:t>4</w:t>
            </w:r>
          </w:p>
        </w:tc>
        <w:tc>
          <w:tcPr>
            <w:tcW w:w="1980" w:type="dxa"/>
          </w:tcPr>
          <w:p w:rsidR="008B1232" w:rsidRPr="00D43125" w:rsidRDefault="008B1232" w:rsidP="002C5365">
            <w:r w:rsidRPr="00D43125">
              <w:t>operations</w:t>
            </w:r>
          </w:p>
        </w:tc>
        <w:tc>
          <w:tcPr>
            <w:tcW w:w="1472" w:type="dxa"/>
          </w:tcPr>
          <w:p w:rsidR="008B1232" w:rsidRPr="00D43125" w:rsidRDefault="008B1232" w:rsidP="002C5365">
            <w:r w:rsidRPr="00D43125">
              <w:t>head</w:t>
            </w:r>
          </w:p>
        </w:tc>
        <w:tc>
          <w:tcPr>
            <w:tcW w:w="847" w:type="dxa"/>
          </w:tcPr>
          <w:p w:rsidR="008B1232" w:rsidRPr="00D43125" w:rsidRDefault="008B1232" w:rsidP="002C5365">
            <w:r w:rsidRPr="00D43125">
              <w:t>50000</w:t>
            </w:r>
          </w:p>
        </w:tc>
      </w:tr>
      <w:tr w:rsidR="008B1232" w:rsidRPr="00D43125" w:rsidTr="002C5365">
        <w:tc>
          <w:tcPr>
            <w:tcW w:w="918" w:type="dxa"/>
          </w:tcPr>
          <w:p w:rsidR="008B1232" w:rsidRPr="00D43125" w:rsidRDefault="008B1232" w:rsidP="002C5365">
            <w:r w:rsidRPr="00D43125">
              <w:t>5</w:t>
            </w:r>
          </w:p>
        </w:tc>
        <w:tc>
          <w:tcPr>
            <w:tcW w:w="1980" w:type="dxa"/>
          </w:tcPr>
          <w:p w:rsidR="008B1232" w:rsidRPr="00D43125" w:rsidRDefault="008B1232" w:rsidP="002C5365">
            <w:r w:rsidRPr="00D43125">
              <w:t>Human resource</w:t>
            </w:r>
          </w:p>
        </w:tc>
        <w:tc>
          <w:tcPr>
            <w:tcW w:w="1472" w:type="dxa"/>
          </w:tcPr>
          <w:p w:rsidR="008B1232" w:rsidRPr="00D43125" w:rsidRDefault="008B1232" w:rsidP="002C5365">
            <w:r w:rsidRPr="00D43125">
              <w:t>Assistant</w:t>
            </w:r>
          </w:p>
        </w:tc>
        <w:tc>
          <w:tcPr>
            <w:tcW w:w="847" w:type="dxa"/>
          </w:tcPr>
          <w:p w:rsidR="008B1232" w:rsidRPr="00D43125" w:rsidRDefault="008B1232" w:rsidP="002C5365">
            <w:r w:rsidRPr="00D43125">
              <w:t>17000</w:t>
            </w:r>
          </w:p>
        </w:tc>
      </w:tr>
      <w:tr w:rsidR="008B1232" w:rsidRPr="00D43125" w:rsidTr="002C5365">
        <w:tc>
          <w:tcPr>
            <w:tcW w:w="918" w:type="dxa"/>
          </w:tcPr>
          <w:p w:rsidR="008B1232" w:rsidRPr="00D43125" w:rsidRDefault="008B1232" w:rsidP="002C5365">
            <w:r w:rsidRPr="00D43125">
              <w:t>6</w:t>
            </w:r>
          </w:p>
        </w:tc>
        <w:tc>
          <w:tcPr>
            <w:tcW w:w="1980" w:type="dxa"/>
          </w:tcPr>
          <w:p w:rsidR="008B1232" w:rsidRPr="00D43125" w:rsidRDefault="008B1232" w:rsidP="002C5365">
            <w:r w:rsidRPr="00D43125">
              <w:t>finance</w:t>
            </w:r>
          </w:p>
        </w:tc>
        <w:tc>
          <w:tcPr>
            <w:tcW w:w="1472" w:type="dxa"/>
          </w:tcPr>
          <w:p w:rsidR="008B1232" w:rsidRPr="00D43125" w:rsidRDefault="008B1232" w:rsidP="002C5365">
            <w:r w:rsidRPr="00D43125">
              <w:t>lead</w:t>
            </w:r>
          </w:p>
        </w:tc>
        <w:tc>
          <w:tcPr>
            <w:tcW w:w="847" w:type="dxa"/>
          </w:tcPr>
          <w:p w:rsidR="008B1232" w:rsidRPr="00D43125" w:rsidRDefault="008B1232" w:rsidP="002C5365">
            <w:r w:rsidRPr="00D43125">
              <w:t>25000</w:t>
            </w:r>
          </w:p>
        </w:tc>
      </w:tr>
    </w:tbl>
    <w:p w:rsidR="008B1232" w:rsidRPr="00D43125" w:rsidRDefault="008B1232" w:rsidP="008B1232">
      <w:pPr>
        <w:sectPr w:rsidR="008B1232" w:rsidRPr="00D43125" w:rsidSect="008B1232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8B1232" w:rsidRPr="00D43125" w:rsidRDefault="008B1232" w:rsidP="008B1232">
      <w:pPr>
        <w:pStyle w:val="ListParagraph"/>
        <w:numPr>
          <w:ilvl w:val="0"/>
          <w:numId w:val="4"/>
        </w:numPr>
      </w:pPr>
      <w:r w:rsidRPr="00D43125">
        <w:lastRenderedPageBreak/>
        <w:t>Display the employee details (id, name designation, department and salary) whose name starts with ‘a’ in a table format</w:t>
      </w:r>
    </w:p>
    <w:p w:rsidR="008B1232" w:rsidRPr="008B1232" w:rsidRDefault="008B1232" w:rsidP="008B1232">
      <w:pPr>
        <w:rPr>
          <w:b/>
        </w:rPr>
      </w:pPr>
    </w:p>
    <w:p w:rsidR="008B1232" w:rsidRPr="008B1232" w:rsidRDefault="008B1232" w:rsidP="008B1232">
      <w:pPr>
        <w:rPr>
          <w:b/>
        </w:rPr>
      </w:pPr>
    </w:p>
    <w:p w:rsidR="00B67041" w:rsidRPr="00220AE4" w:rsidRDefault="00B67041" w:rsidP="00B67041">
      <w:pPr>
        <w:rPr>
          <w:b/>
          <w:u w:val="single"/>
        </w:rPr>
      </w:pPr>
      <w:r>
        <w:rPr>
          <w:b/>
          <w:u w:val="single"/>
        </w:rPr>
        <w:lastRenderedPageBreak/>
        <w:t>Set-5</w:t>
      </w:r>
    </w:p>
    <w:p w:rsidR="00B67041" w:rsidRDefault="00B67041" w:rsidP="00B67041">
      <w:pPr>
        <w:pStyle w:val="ListParagraph"/>
        <w:spacing w:after="0" w:line="240" w:lineRule="auto"/>
        <w:jc w:val="both"/>
      </w:pPr>
    </w:p>
    <w:p w:rsidR="00B67041" w:rsidRDefault="00B67041" w:rsidP="00FC3685">
      <w:pPr>
        <w:spacing w:after="0"/>
        <w:jc w:val="both"/>
      </w:pPr>
      <w:r>
        <w:t>Write an XHTML form that collects and telephone email-id and age. The email id must be in the format abc@xyz.com which contains not more than 10 characters, at least one special character and 2 uppercase letters and age should be greater than 18 years. Write a PHP script that checks the submitted email-id and age to be sure that it conforms to the required format and then, returns a response that indicates whether the user is eligible for log in or not. If the user is eligible store the record in the database.</w:t>
      </w:r>
      <w:r w:rsidR="00CE4046">
        <w:t xml:space="preserve"> Insert 5 such records in the database.</w:t>
      </w:r>
    </w:p>
    <w:p w:rsidR="00FC3685" w:rsidRDefault="00FC3685" w:rsidP="00FC3685">
      <w:pPr>
        <w:rPr>
          <w:b/>
          <w:u w:val="single"/>
        </w:rPr>
      </w:pPr>
    </w:p>
    <w:p w:rsidR="0076795C" w:rsidRDefault="0076795C" w:rsidP="00FC3685">
      <w:pPr>
        <w:rPr>
          <w:b/>
          <w:u w:val="single"/>
        </w:rPr>
      </w:pPr>
    </w:p>
    <w:p w:rsidR="0076795C" w:rsidRDefault="0076795C" w:rsidP="00FC3685">
      <w:pPr>
        <w:rPr>
          <w:b/>
          <w:u w:val="single"/>
        </w:rPr>
      </w:pPr>
    </w:p>
    <w:p w:rsidR="00FC3685" w:rsidRPr="00FC3685" w:rsidRDefault="00FC3685" w:rsidP="00FC3685">
      <w:pPr>
        <w:rPr>
          <w:b/>
          <w:u w:val="single"/>
        </w:rPr>
      </w:pPr>
      <w:r>
        <w:rPr>
          <w:b/>
          <w:u w:val="single"/>
        </w:rPr>
        <w:t>Set-6</w:t>
      </w:r>
    </w:p>
    <w:p w:rsidR="00FC3685" w:rsidRDefault="00FC3685" w:rsidP="00CE4046">
      <w:pPr>
        <w:pStyle w:val="ListParagraph"/>
        <w:spacing w:after="0" w:line="240" w:lineRule="auto"/>
        <w:jc w:val="both"/>
      </w:pPr>
    </w:p>
    <w:p w:rsidR="00CE4046" w:rsidRDefault="00CE4046" w:rsidP="00FC3685">
      <w:pPr>
        <w:jc w:val="both"/>
      </w:pPr>
      <w:r>
        <w:t xml:space="preserve">Write an HTML document to take user name and password and validate the </w:t>
      </w:r>
      <w:r w:rsidRPr="00827C7E">
        <w:t>fields such that username should contains an upper case alphabet and the length should not be less than 8 characters and password should contain a special symbol and the length should be at least 6 characters length.</w:t>
      </w:r>
      <w:r>
        <w:t xml:space="preserve"> Create a table user in the database to store the user records. Write a php script to post username and password values in the database. Insert 5 such records in the database.</w:t>
      </w:r>
    </w:p>
    <w:p w:rsidR="00B67041" w:rsidRDefault="00B67041" w:rsidP="00FC3685">
      <w:pPr>
        <w:spacing w:after="0" w:line="240" w:lineRule="auto"/>
        <w:jc w:val="both"/>
      </w:pPr>
    </w:p>
    <w:p w:rsidR="0076795C" w:rsidRDefault="0076795C" w:rsidP="00FC3685">
      <w:pPr>
        <w:spacing w:after="0" w:line="240" w:lineRule="auto"/>
        <w:jc w:val="both"/>
      </w:pPr>
    </w:p>
    <w:p w:rsidR="0076795C" w:rsidRDefault="0076795C" w:rsidP="00FC3685">
      <w:pPr>
        <w:spacing w:after="0" w:line="240" w:lineRule="auto"/>
        <w:jc w:val="both"/>
      </w:pPr>
    </w:p>
    <w:p w:rsidR="00FC3685" w:rsidRDefault="00FC3685" w:rsidP="00FC3685">
      <w:pPr>
        <w:spacing w:after="0" w:line="240" w:lineRule="auto"/>
        <w:jc w:val="both"/>
      </w:pPr>
    </w:p>
    <w:p w:rsidR="0076795C" w:rsidRDefault="0076795C" w:rsidP="00FC3685">
      <w:pPr>
        <w:spacing w:after="0" w:line="240" w:lineRule="auto"/>
        <w:jc w:val="both"/>
      </w:pPr>
    </w:p>
    <w:p w:rsidR="00FC3685" w:rsidRPr="00FC3685" w:rsidRDefault="00FC3685" w:rsidP="00FC3685">
      <w:pPr>
        <w:rPr>
          <w:b/>
          <w:u w:val="single"/>
        </w:rPr>
      </w:pPr>
      <w:r>
        <w:rPr>
          <w:b/>
          <w:u w:val="single"/>
        </w:rPr>
        <w:t>Set-7</w:t>
      </w:r>
    </w:p>
    <w:p w:rsidR="00FC3685" w:rsidRDefault="00D43125" w:rsidP="00FC3685">
      <w:pPr>
        <w:jc w:val="both"/>
      </w:pPr>
      <w:r>
        <w:t xml:space="preserve">Create a PHP application to create a form which takes name, </w:t>
      </w:r>
      <w:r w:rsidR="00FC3685" w:rsidRPr="00FC3685">
        <w:t>item type</w:t>
      </w:r>
      <w:r>
        <w:t xml:space="preserve"> (actor, director or movie</w:t>
      </w:r>
      <w:r w:rsidR="0076795C">
        <w:t xml:space="preserve"> as  drop down list</w:t>
      </w:r>
      <w:r>
        <w:t>), movie type (horror, drama, sci-fi, fiction, and thriller</w:t>
      </w:r>
      <w:r w:rsidR="0076795C">
        <w:t xml:space="preserve"> as check boxes </w:t>
      </w:r>
      <w:r>
        <w:t>)</w:t>
      </w:r>
      <w:r w:rsidR="0076795C">
        <w:t>, description (about movie/ actor/ director as text area)</w:t>
      </w:r>
      <w:r w:rsidR="00FC3685" w:rsidRPr="00FC3685">
        <w:t xml:space="preserve"> and d</w:t>
      </w:r>
      <w:r>
        <w:t>isplay the form details in</w:t>
      </w:r>
      <w:r w:rsidR="0076795C">
        <w:t xml:space="preserve"> a separate page as read only values.</w:t>
      </w:r>
    </w:p>
    <w:p w:rsidR="0076795C" w:rsidRDefault="0076795C" w:rsidP="0076795C">
      <w:pPr>
        <w:spacing w:after="0" w:line="240" w:lineRule="auto"/>
        <w:jc w:val="both"/>
      </w:pPr>
    </w:p>
    <w:p w:rsidR="0076795C" w:rsidRDefault="0076795C" w:rsidP="0076795C">
      <w:pPr>
        <w:spacing w:after="0" w:line="240" w:lineRule="auto"/>
        <w:jc w:val="both"/>
      </w:pPr>
    </w:p>
    <w:p w:rsidR="0076795C" w:rsidRDefault="0076795C" w:rsidP="0076795C">
      <w:pPr>
        <w:spacing w:after="0" w:line="240" w:lineRule="auto"/>
        <w:jc w:val="both"/>
      </w:pPr>
    </w:p>
    <w:p w:rsidR="0076795C" w:rsidRDefault="0076795C" w:rsidP="0076795C">
      <w:pPr>
        <w:spacing w:after="0" w:line="240" w:lineRule="auto"/>
        <w:jc w:val="both"/>
      </w:pPr>
    </w:p>
    <w:p w:rsidR="0076795C" w:rsidRDefault="0076795C" w:rsidP="0076795C">
      <w:pPr>
        <w:spacing w:after="0" w:line="240" w:lineRule="auto"/>
        <w:jc w:val="both"/>
      </w:pPr>
    </w:p>
    <w:p w:rsidR="0076795C" w:rsidRPr="00FC3685" w:rsidRDefault="0076795C" w:rsidP="0076795C">
      <w:pPr>
        <w:rPr>
          <w:b/>
          <w:u w:val="single"/>
        </w:rPr>
      </w:pPr>
      <w:r>
        <w:rPr>
          <w:b/>
          <w:u w:val="single"/>
        </w:rPr>
        <w:t>Set-8</w:t>
      </w:r>
    </w:p>
    <w:p w:rsidR="00FC3685" w:rsidRDefault="0076795C" w:rsidP="00FC3685">
      <w:pPr>
        <w:jc w:val="both"/>
      </w:pPr>
      <w:r>
        <w:t>Create a PHP application to create a form which takes movie name, movie type (horror, drama, sci-fi, fiction, and thriller as check boxes ), description (about movie as text area) and movie rating (1 to 5 using radio buttons)</w:t>
      </w:r>
      <w:r w:rsidR="00FC3685" w:rsidRPr="00FC3685">
        <w:t xml:space="preserve"> and</w:t>
      </w:r>
      <w:r>
        <w:t xml:space="preserve"> </w:t>
      </w:r>
      <w:r w:rsidRPr="00FC3685">
        <w:t>d</w:t>
      </w:r>
      <w:r>
        <w:t>isplay the form details along with movie comments in a separate page as read only values.</w:t>
      </w:r>
    </w:p>
    <w:p w:rsidR="0076795C" w:rsidRPr="00FC3685" w:rsidRDefault="0076795C" w:rsidP="0076795C">
      <w:pPr>
        <w:rPr>
          <w:b/>
          <w:u w:val="single"/>
        </w:rPr>
      </w:pPr>
      <w:r>
        <w:rPr>
          <w:b/>
          <w:u w:val="single"/>
        </w:rPr>
        <w:lastRenderedPageBreak/>
        <w:t>Set-9</w:t>
      </w:r>
    </w:p>
    <w:p w:rsidR="001D48CC" w:rsidRDefault="001D48CC" w:rsidP="001D48CC">
      <w:pPr>
        <w:jc w:val="both"/>
      </w:pPr>
      <w:r>
        <w:t>Create a PHP application to create a form which takes movie name, movie type (horror, drama, sci-fi, fiction, and thriller as check boxes), description (about movie as text area) and movie rating (1 to 5 using radio buttons)</w:t>
      </w:r>
      <w:r w:rsidRPr="00FC3685">
        <w:t xml:space="preserve"> and</w:t>
      </w:r>
      <w:r>
        <w:t xml:space="preserve"> session variables for user name and password.</w:t>
      </w:r>
      <w:r w:rsidRPr="00FC3685">
        <w:t xml:space="preserve"> </w:t>
      </w:r>
      <w:r>
        <w:t xml:space="preserve">Then </w:t>
      </w:r>
      <w:r w:rsidRPr="00FC3685">
        <w:t>d</w:t>
      </w:r>
      <w:r>
        <w:t>isplay the user name (using sessions) and movie name, rating (as read only values).</w:t>
      </w:r>
    </w:p>
    <w:p w:rsidR="001D48CC" w:rsidRDefault="001D48CC" w:rsidP="00FC3685">
      <w:pPr>
        <w:jc w:val="both"/>
      </w:pPr>
    </w:p>
    <w:p w:rsidR="001D48CC" w:rsidRPr="00FC3685" w:rsidRDefault="001D48CC" w:rsidP="001D48CC">
      <w:pPr>
        <w:rPr>
          <w:b/>
          <w:u w:val="single"/>
        </w:rPr>
      </w:pPr>
      <w:r>
        <w:rPr>
          <w:b/>
          <w:u w:val="single"/>
        </w:rPr>
        <w:t>Set-10</w:t>
      </w:r>
    </w:p>
    <w:p w:rsidR="00F75038" w:rsidRDefault="001D48CC">
      <w:r w:rsidRPr="001D48CC">
        <w:t xml:space="preserve">Create a </w:t>
      </w:r>
      <w:r>
        <w:t xml:space="preserve">PHP application to </w:t>
      </w:r>
    </w:p>
    <w:p w:rsidR="001D48CC" w:rsidRDefault="001D48CC" w:rsidP="001D48CC">
      <w:pPr>
        <w:pStyle w:val="ListParagraph"/>
        <w:numPr>
          <w:ilvl w:val="0"/>
          <w:numId w:val="7"/>
        </w:numPr>
      </w:pPr>
      <w:r>
        <w:t>Set cookies</w:t>
      </w:r>
    </w:p>
    <w:p w:rsidR="001D48CC" w:rsidRDefault="001D48CC" w:rsidP="001D48CC">
      <w:pPr>
        <w:pStyle w:val="ListParagraph"/>
        <w:numPr>
          <w:ilvl w:val="0"/>
          <w:numId w:val="7"/>
        </w:numPr>
      </w:pPr>
      <w:r>
        <w:t>View cookies</w:t>
      </w:r>
    </w:p>
    <w:p w:rsidR="001D48CC" w:rsidRPr="001D48CC" w:rsidRDefault="001D48CC" w:rsidP="001D48CC">
      <w:pPr>
        <w:pStyle w:val="ListParagraph"/>
        <w:numPr>
          <w:ilvl w:val="0"/>
          <w:numId w:val="7"/>
        </w:numPr>
      </w:pPr>
      <w:r>
        <w:t xml:space="preserve">Delete cookies </w:t>
      </w:r>
    </w:p>
    <w:sectPr w:rsidR="001D48CC" w:rsidRPr="001D48CC" w:rsidSect="008B1232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4FA3C84"/>
    <w:multiLevelType w:val="hybridMultilevel"/>
    <w:tmpl w:val="B11617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43F169D"/>
    <w:multiLevelType w:val="hybridMultilevel"/>
    <w:tmpl w:val="B11617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6AD4FDB"/>
    <w:multiLevelType w:val="hybridMultilevel"/>
    <w:tmpl w:val="5470CF94"/>
    <w:lvl w:ilvl="0" w:tplc="E92E2F4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C652B58"/>
    <w:multiLevelType w:val="hybridMultilevel"/>
    <w:tmpl w:val="037AAB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E740483"/>
    <w:multiLevelType w:val="hybridMultilevel"/>
    <w:tmpl w:val="B11617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C4051A4"/>
    <w:multiLevelType w:val="hybridMultilevel"/>
    <w:tmpl w:val="B11617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2736FC9"/>
    <w:multiLevelType w:val="hybridMultilevel"/>
    <w:tmpl w:val="833029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1"/>
  </w:num>
  <w:num w:numId="5">
    <w:abstractNumId w:val="6"/>
  </w:num>
  <w:num w:numId="6">
    <w:abstractNumId w:val="2"/>
  </w:num>
  <w:num w:numId="7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MLYwtzQ1sjC2NLG0tDBX0lEKTi0uzszPAykwrAUA6V6wYywAAAA="/>
  </w:docVars>
  <w:rsids>
    <w:rsidRoot w:val="008B1232"/>
    <w:rsid w:val="00006CD8"/>
    <w:rsid w:val="00144A5E"/>
    <w:rsid w:val="001D48CC"/>
    <w:rsid w:val="00220AE4"/>
    <w:rsid w:val="002D2498"/>
    <w:rsid w:val="003602E2"/>
    <w:rsid w:val="0076795C"/>
    <w:rsid w:val="008B1232"/>
    <w:rsid w:val="00AF6D36"/>
    <w:rsid w:val="00B67041"/>
    <w:rsid w:val="00CE4046"/>
    <w:rsid w:val="00D43125"/>
    <w:rsid w:val="00EE57AE"/>
    <w:rsid w:val="00FC368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B123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B1232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B1232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4</Pages>
  <Words>677</Words>
  <Characters>386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istrator</cp:lastModifiedBy>
  <cp:revision>8</cp:revision>
  <dcterms:created xsi:type="dcterms:W3CDTF">2018-10-13T04:45:00Z</dcterms:created>
  <dcterms:modified xsi:type="dcterms:W3CDTF">2018-10-13T06:11:00Z</dcterms:modified>
</cp:coreProperties>
</file>